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9430D1"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1CD62A2B" w14:textId="77777777" w:rsidR="00445CAF" w:rsidRPr="00F57A40" w:rsidRDefault="009430D1"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414225AD" w:rsidR="00445CAF" w:rsidRPr="00D65657" w:rsidRDefault="000C6D01" w:rsidP="00C65FB6">
      <w:pPr>
        <w:pStyle w:val="Heading1"/>
      </w:pPr>
      <w:r>
        <w:t>ENGL 130</w:t>
      </w:r>
      <w:r w:rsidR="008811D6">
        <w:t>1</w:t>
      </w:r>
      <w:r w:rsidR="00445CAF" w:rsidRPr="00D65657">
        <w:t xml:space="preserve">: </w:t>
      </w:r>
      <w:r>
        <w:t>Freshman Composition I</w:t>
      </w:r>
      <w:r w:rsidR="00445CAF" w:rsidRPr="00D65657">
        <w:t xml:space="preserve"> </w:t>
      </w:r>
      <w:r w:rsidR="001D791A" w:rsidRPr="00D65657">
        <w:t>|</w:t>
      </w:r>
      <w:r w:rsidR="008417BF" w:rsidRPr="00D65657">
        <w:t xml:space="preserve"> Lecture</w:t>
      </w:r>
      <w:r w:rsidR="001D791A" w:rsidRPr="00D65657">
        <w:t xml:space="preserve"> | </w:t>
      </w:r>
      <w:r w:rsidR="00073BF2">
        <w:t>14405</w:t>
      </w:r>
    </w:p>
    <w:p w14:paraId="2335366D" w14:textId="64B36766" w:rsidR="001D791A" w:rsidRPr="00D65657" w:rsidRDefault="007B42DD" w:rsidP="00270393">
      <w:pPr>
        <w:jc w:val="center"/>
        <w:rPr>
          <w:sz w:val="24"/>
          <w:szCs w:val="24"/>
        </w:rPr>
      </w:pPr>
      <w:r>
        <w:rPr>
          <w:sz w:val="24"/>
          <w:szCs w:val="24"/>
        </w:rPr>
        <w:t>Fall</w:t>
      </w:r>
      <w:r w:rsidR="008811D6">
        <w:rPr>
          <w:sz w:val="24"/>
          <w:szCs w:val="24"/>
        </w:rPr>
        <w:t xml:space="preserve"> </w:t>
      </w:r>
      <w:r w:rsidR="00270393" w:rsidRPr="00D65657">
        <w:rPr>
          <w:sz w:val="24"/>
          <w:szCs w:val="24"/>
        </w:rPr>
        <w:t>201</w:t>
      </w:r>
      <w:r w:rsidR="00122FF2">
        <w:rPr>
          <w:sz w:val="24"/>
          <w:szCs w:val="24"/>
        </w:rPr>
        <w:t>9</w:t>
      </w:r>
      <w:r w:rsidR="00270393" w:rsidRPr="00D65657">
        <w:rPr>
          <w:sz w:val="24"/>
          <w:szCs w:val="24"/>
        </w:rPr>
        <w:t xml:space="preserve"> | </w:t>
      </w:r>
      <w:r>
        <w:rPr>
          <w:sz w:val="24"/>
          <w:szCs w:val="24"/>
        </w:rPr>
        <w:t>16</w:t>
      </w:r>
      <w:r w:rsidR="00270393" w:rsidRPr="00D65657">
        <w:rPr>
          <w:sz w:val="24"/>
          <w:szCs w:val="24"/>
        </w:rPr>
        <w:t xml:space="preserve"> Weeks </w:t>
      </w:r>
      <w:r w:rsidR="001D791A" w:rsidRPr="00D65657">
        <w:rPr>
          <w:sz w:val="24"/>
          <w:szCs w:val="24"/>
        </w:rPr>
        <w:t>(</w:t>
      </w:r>
      <w:r>
        <w:rPr>
          <w:sz w:val="24"/>
          <w:szCs w:val="24"/>
        </w:rPr>
        <w:t>8</w:t>
      </w:r>
      <w:r w:rsidR="001D791A" w:rsidRPr="00D65657">
        <w:rPr>
          <w:sz w:val="24"/>
          <w:szCs w:val="24"/>
        </w:rPr>
        <w:t>.</w:t>
      </w:r>
      <w:r>
        <w:rPr>
          <w:sz w:val="24"/>
          <w:szCs w:val="24"/>
        </w:rPr>
        <w:t>26</w:t>
      </w:r>
      <w:r w:rsidR="001D791A" w:rsidRPr="00D65657">
        <w:rPr>
          <w:sz w:val="24"/>
          <w:szCs w:val="24"/>
        </w:rPr>
        <w:t>.201</w:t>
      </w:r>
      <w:r w:rsidR="00122FF2">
        <w:rPr>
          <w:sz w:val="24"/>
          <w:szCs w:val="24"/>
        </w:rPr>
        <w:t>9</w:t>
      </w:r>
      <w:r w:rsidR="004B265F">
        <w:rPr>
          <w:sz w:val="24"/>
          <w:szCs w:val="24"/>
        </w:rPr>
        <w:t>-</w:t>
      </w:r>
      <w:r>
        <w:rPr>
          <w:sz w:val="24"/>
          <w:szCs w:val="24"/>
        </w:rPr>
        <w:t>12</w:t>
      </w:r>
      <w:r w:rsidR="001D791A" w:rsidRPr="00D65657">
        <w:rPr>
          <w:sz w:val="24"/>
          <w:szCs w:val="24"/>
        </w:rPr>
        <w:t>.</w:t>
      </w:r>
      <w:r w:rsidR="008811D6">
        <w:rPr>
          <w:sz w:val="24"/>
          <w:szCs w:val="24"/>
        </w:rPr>
        <w:t>1</w:t>
      </w:r>
      <w:r>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14:paraId="23B68CB1" w14:textId="43B0B9DE" w:rsidR="001D791A" w:rsidRPr="00D65657" w:rsidRDefault="003240A4" w:rsidP="00270393">
      <w:pPr>
        <w:jc w:val="center"/>
        <w:rPr>
          <w:sz w:val="24"/>
          <w:szCs w:val="24"/>
        </w:rPr>
      </w:pPr>
      <w:r w:rsidRPr="00D65657">
        <w:rPr>
          <w:sz w:val="24"/>
          <w:szCs w:val="24"/>
        </w:rPr>
        <w:t>I</w:t>
      </w:r>
      <w:r w:rsidR="001D791A" w:rsidRPr="00D65657">
        <w:rPr>
          <w:sz w:val="24"/>
          <w:szCs w:val="24"/>
        </w:rPr>
        <w:t>n-Person |</w:t>
      </w:r>
      <w:r w:rsidR="0092690A">
        <w:rPr>
          <w:sz w:val="24"/>
          <w:szCs w:val="24"/>
        </w:rPr>
        <w:t xml:space="preserve"> Stafford,</w:t>
      </w:r>
      <w:r w:rsidR="001D791A" w:rsidRPr="00D65657">
        <w:rPr>
          <w:sz w:val="24"/>
          <w:szCs w:val="24"/>
        </w:rPr>
        <w:t xml:space="preserve"> </w:t>
      </w:r>
      <w:r w:rsidR="0092690A">
        <w:rPr>
          <w:sz w:val="24"/>
          <w:szCs w:val="24"/>
        </w:rPr>
        <w:t>Learning Hub</w:t>
      </w:r>
      <w:bookmarkStart w:id="1" w:name="_GoBack"/>
      <w:bookmarkEnd w:id="1"/>
      <w:r w:rsidR="00550639">
        <w:rPr>
          <w:sz w:val="24"/>
          <w:szCs w:val="24"/>
        </w:rPr>
        <w:t xml:space="preserve"> 317</w:t>
      </w:r>
      <w:r w:rsidR="001D791A" w:rsidRPr="00D65657">
        <w:rPr>
          <w:sz w:val="24"/>
          <w:szCs w:val="24"/>
        </w:rPr>
        <w:t xml:space="preserve"> | </w:t>
      </w:r>
      <w:r w:rsidR="0097093F">
        <w:rPr>
          <w:sz w:val="24"/>
          <w:szCs w:val="24"/>
        </w:rPr>
        <w:t xml:space="preserve">MW, </w:t>
      </w:r>
      <w:r w:rsidR="00550639">
        <w:rPr>
          <w:sz w:val="24"/>
          <w:szCs w:val="24"/>
        </w:rPr>
        <w:t>9:30</w:t>
      </w:r>
      <w:r w:rsidR="0097093F">
        <w:rPr>
          <w:sz w:val="24"/>
          <w:szCs w:val="24"/>
        </w:rPr>
        <w:t xml:space="preserve"> am to </w:t>
      </w:r>
      <w:r w:rsidR="00550639">
        <w:rPr>
          <w:sz w:val="24"/>
          <w:szCs w:val="24"/>
        </w:rPr>
        <w:t>10:5</w:t>
      </w:r>
      <w:r w:rsidR="0097093F">
        <w:rPr>
          <w:sz w:val="24"/>
          <w:szCs w:val="24"/>
        </w:rPr>
        <w:t>0 a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71736194"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7C426C">
        <w:rPr>
          <w:color w:val="000000" w:themeColor="text1"/>
          <w:sz w:val="22"/>
          <w:szCs w:val="22"/>
        </w:rPr>
        <w:t>Eugene Penzien</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0092690A" w:rsidRPr="0092690A">
        <w:rPr>
          <w:color w:val="000000" w:themeColor="text1"/>
          <w:sz w:val="22"/>
          <w:szCs w:val="22"/>
        </w:rPr>
        <w:t>713.718.7591</w:t>
      </w:r>
    </w:p>
    <w:p w14:paraId="251AFD1D" w14:textId="59F610C8"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92690A">
        <w:rPr>
          <w:color w:val="000000" w:themeColor="text1"/>
          <w:sz w:val="22"/>
          <w:szCs w:val="22"/>
        </w:rPr>
        <w:t>By Appointment</w:t>
      </w:r>
      <w:r w:rsidR="007C426C">
        <w:rPr>
          <w:color w:val="000000" w:themeColor="text1"/>
          <w:sz w:val="22"/>
          <w:szCs w:val="22"/>
        </w:rPr>
        <w:tab/>
      </w:r>
      <w:r w:rsidR="007C426C">
        <w:rPr>
          <w:color w:val="000000" w:themeColor="text1"/>
          <w:sz w:val="22"/>
          <w:szCs w:val="22"/>
        </w:rPr>
        <w:tab/>
      </w:r>
      <w:r w:rsidR="0092690A">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7C426C">
        <w:rPr>
          <w:color w:val="000000" w:themeColor="text1"/>
          <w:sz w:val="22"/>
          <w:szCs w:val="22"/>
        </w:rPr>
        <w:t>By Appointment</w:t>
      </w:r>
    </w:p>
    <w:p w14:paraId="70639563" w14:textId="5377315B"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7C426C">
        <w:rPr>
          <w:sz w:val="22"/>
          <w:szCs w:val="22"/>
        </w:rPr>
        <w:t>eugene.penzien</w:t>
      </w:r>
      <w:r w:rsidRPr="007A719A">
        <w:rPr>
          <w:sz w:val="22"/>
          <w:szCs w:val="22"/>
        </w:rPr>
        <w:t>@hccs.edu</w:t>
      </w:r>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4C8CE648" w14:textId="77777777" w:rsidR="002D530D" w:rsidRPr="009F7E01" w:rsidRDefault="002D530D" w:rsidP="002D530D">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990CEB3" w14:textId="3A23F54F" w:rsidR="000C6D01" w:rsidRPr="00025CE6" w:rsidRDefault="007C426C" w:rsidP="000C6D01">
      <w:pPr>
        <w:rPr>
          <w:color w:val="C00000"/>
          <w:sz w:val="22"/>
          <w:szCs w:val="22"/>
        </w:rPr>
      </w:pPr>
      <w:r>
        <w:rPr>
          <w:color w:val="000000" w:themeColor="text1"/>
          <w:sz w:val="22"/>
          <w:szCs w:val="22"/>
        </w:rPr>
        <w:t>E-mail is the best way to contact me.</w:t>
      </w:r>
      <w:r w:rsidR="000C6D01" w:rsidRPr="00994ABF">
        <w:rPr>
          <w:color w:val="000000" w:themeColor="text1"/>
          <w:sz w:val="22"/>
          <w:szCs w:val="22"/>
        </w:rPr>
        <w:t xml:space="preserve"> Please contact me with questions or concerns via email at </w:t>
      </w:r>
      <w:hyperlink r:id="rId15" w:history="1">
        <w:r w:rsidRPr="00532AB4">
          <w:rPr>
            <w:rStyle w:val="Hyperlink"/>
            <w:sz w:val="22"/>
            <w:szCs w:val="22"/>
          </w:rPr>
          <w:t>eugene.penzien@hccs.edu</w:t>
        </w:r>
      </w:hyperlink>
      <w:r w:rsidR="007B42DD">
        <w:rPr>
          <w:color w:val="000000" w:themeColor="text1"/>
          <w:sz w:val="22"/>
          <w:szCs w:val="22"/>
        </w:rPr>
        <w:t xml:space="preserve"> or at Canvas Inbox. </w:t>
      </w:r>
      <w:r w:rsidR="000C6D01" w:rsidRPr="00994ABF">
        <w:rPr>
          <w:color w:val="000000" w:themeColor="text1"/>
          <w:sz w:val="22"/>
          <w:szCs w:val="22"/>
        </w:rPr>
        <w:t xml:space="preserve">I </w:t>
      </w:r>
      <w:r w:rsidR="000C6D01">
        <w:rPr>
          <w:color w:val="000000" w:themeColor="text1"/>
          <w:sz w:val="22"/>
          <w:szCs w:val="22"/>
        </w:rPr>
        <w:t>will respond to emai</w:t>
      </w:r>
      <w:r w:rsidR="000C6D01" w:rsidRPr="00994ABF">
        <w:rPr>
          <w:color w:val="000000" w:themeColor="text1"/>
          <w:sz w:val="22"/>
          <w:szCs w:val="22"/>
        </w:rPr>
        <w:t>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86E8057" w14:textId="05556D9A" w:rsidR="000C6D01" w:rsidRPr="0025433F" w:rsidRDefault="007C426C" w:rsidP="000C6D01">
      <w:pPr>
        <w:rPr>
          <w:sz w:val="22"/>
          <w:szCs w:val="22"/>
        </w:rPr>
      </w:pPr>
      <w:r>
        <w:rPr>
          <w:sz w:val="22"/>
          <w:szCs w:val="22"/>
        </w:rPr>
        <w:t>English 1301 will help improve your writing, reading, and critical thinking skills.</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7617F96A" w14:textId="77777777" w:rsidR="009D0372" w:rsidRPr="0025433F" w:rsidRDefault="009D0372" w:rsidP="009D0372">
      <w:pPr>
        <w:rPr>
          <w:sz w:val="22"/>
          <w:szCs w:val="22"/>
        </w:rPr>
      </w:pPr>
      <w:r>
        <w:rPr>
          <w:sz w:val="22"/>
          <w:szCs w:val="22"/>
        </w:rPr>
        <w:t>A satisfactory assessm</w:t>
      </w:r>
      <w:r w:rsidRPr="00640FC4">
        <w:rPr>
          <w:sz w:val="22"/>
          <w:szCs w:val="22"/>
        </w:rPr>
        <w:t>ent score, completion of INRW 0420 or (for non-native speakers) or ESOL 0360.</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6" w:history="1">
        <w:r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t>Learning Management System</w:t>
      </w:r>
    </w:p>
    <w:p w14:paraId="21DAFE28" w14:textId="6F92B060" w:rsidR="0025433F" w:rsidRPr="0025433F" w:rsidRDefault="0025433F" w:rsidP="00A14E4D">
      <w:pPr>
        <w:rPr>
          <w:sz w:val="22"/>
          <w:szCs w:val="22"/>
        </w:rPr>
      </w:pPr>
    </w:p>
    <w:p w14:paraId="50F8D657" w14:textId="6F385FAF" w:rsidR="000C6D01" w:rsidRDefault="000C6D01" w:rsidP="000C6D01">
      <w:pPr>
        <w:rPr>
          <w:sz w:val="22"/>
          <w:szCs w:val="22"/>
        </w:rPr>
      </w:pPr>
      <w:r w:rsidRPr="0025433F">
        <w:rPr>
          <w:sz w:val="22"/>
          <w:szCs w:val="22"/>
        </w:rPr>
        <w:t xml:space="preserve">This section of </w:t>
      </w:r>
      <w:r>
        <w:rPr>
          <w:sz w:val="22"/>
          <w:szCs w:val="22"/>
        </w:rPr>
        <w:t xml:space="preserve">ENGL </w:t>
      </w:r>
      <w:r w:rsidR="00235946">
        <w:rPr>
          <w:sz w:val="22"/>
          <w:szCs w:val="22"/>
        </w:rPr>
        <w:t>1301</w:t>
      </w:r>
      <w:r w:rsidRPr="0025433F">
        <w:rPr>
          <w:sz w:val="22"/>
          <w:szCs w:val="22"/>
        </w:rPr>
        <w:t xml:space="preserve"> </w:t>
      </w:r>
      <w:r>
        <w:rPr>
          <w:sz w:val="22"/>
          <w:szCs w:val="22"/>
        </w:rPr>
        <w:t xml:space="preserve">will use </w:t>
      </w:r>
      <w:hyperlink r:id="rId17" w:history="1">
        <w:r>
          <w:rPr>
            <w:rStyle w:val="Hyperlink"/>
            <w:sz w:val="22"/>
            <w:szCs w:val="22"/>
          </w:rPr>
          <w:t>Eagle Online Canvas</w:t>
        </w:r>
      </w:hyperlink>
      <w:r>
        <w:rPr>
          <w:sz w:val="22"/>
          <w:szCs w:val="22"/>
        </w:rPr>
        <w:t xml:space="preserve"> and / or the </w:t>
      </w:r>
      <w:hyperlink r:id="rId18" w:history="1">
        <w:r>
          <w:rPr>
            <w:rStyle w:val="Hyperlink"/>
            <w:sz w:val="22"/>
            <w:szCs w:val="22"/>
          </w:rPr>
          <w:t>Learning Web</w:t>
        </w:r>
      </w:hyperlink>
      <w:r>
        <w:rPr>
          <w:sz w:val="22"/>
          <w:szCs w:val="22"/>
        </w:rPr>
        <w:t xml:space="preserve"> to supplement in-class assig</w:t>
      </w:r>
      <w:r w:rsidR="007C426C">
        <w:rPr>
          <w:sz w:val="22"/>
          <w:szCs w:val="22"/>
        </w:rPr>
        <w:t xml:space="preserve">nments, exams, and activities. Download the app, CANVAS Student. </w:t>
      </w:r>
      <w:r w:rsidR="009D0372">
        <w:rPr>
          <w:sz w:val="22"/>
          <w:szCs w:val="22"/>
        </w:rPr>
        <w:t xml:space="preserve">HCCS Open Lab locations may be used to access the Internet and Eagle Online Canvas or the Learning Web.  It is recommended that you use </w:t>
      </w:r>
      <w:hyperlink r:id="rId19" w:history="1">
        <w:r w:rsidR="009D0372">
          <w:rPr>
            <w:rStyle w:val="Hyperlink"/>
            <w:sz w:val="22"/>
            <w:szCs w:val="22"/>
          </w:rPr>
          <w:t>FIREFOX</w:t>
        </w:r>
      </w:hyperlink>
      <w:r w:rsidR="009D0372">
        <w:rPr>
          <w:sz w:val="22"/>
          <w:szCs w:val="22"/>
        </w:rPr>
        <w:t xml:space="preserve"> or </w:t>
      </w:r>
      <w:hyperlink r:id="rId20" w:history="1">
        <w:r w:rsidR="009D0372">
          <w:rPr>
            <w:rStyle w:val="Hyperlink"/>
            <w:sz w:val="22"/>
            <w:szCs w:val="22"/>
          </w:rPr>
          <w:t>CHROME</w:t>
        </w:r>
      </w:hyperlink>
      <w:r w:rsidR="009D0372">
        <w:rPr>
          <w:sz w:val="22"/>
          <w:szCs w:val="22"/>
        </w:rPr>
        <w:t xml:space="preserve"> as your browser.</w:t>
      </w:r>
    </w:p>
    <w:p w14:paraId="5977235E" w14:textId="6668B769" w:rsidR="00757870" w:rsidRDefault="00757870" w:rsidP="00A14E4D">
      <w:pPr>
        <w:rPr>
          <w:sz w:val="22"/>
          <w:szCs w:val="22"/>
        </w:rPr>
      </w:pPr>
    </w:p>
    <w:p w14:paraId="2E4858E4" w14:textId="765014E5" w:rsidR="00D65657" w:rsidRPr="000F6631" w:rsidRDefault="00D65657" w:rsidP="00B560F9">
      <w:pPr>
        <w:pStyle w:val="Heading3"/>
      </w:pPr>
      <w:r w:rsidRPr="000F6631">
        <w:t xml:space="preserve">Scoring Rubrics, Sample Assignments, </w:t>
      </w:r>
      <w:r w:rsidR="00E72D5E">
        <w:t>Other Resources</w:t>
      </w:r>
    </w:p>
    <w:p w14:paraId="5D1C635A" w14:textId="672EEBA6"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7C426C">
        <w:rPr>
          <w:sz w:val="22"/>
          <w:szCs w:val="22"/>
          <w:shd w:val="clear" w:color="auto" w:fill="FFFFFF"/>
        </w:rPr>
        <w:t>. They can found through CANVAS and/or EagleOnline.</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t xml:space="preserve">Course Reader </w:t>
      </w:r>
      <w:r w:rsidR="00F7570B" w:rsidRPr="00A508B4">
        <w:t>Information</w:t>
      </w:r>
    </w:p>
    <w:p w14:paraId="5ABA1A03" w14:textId="77777777" w:rsidR="007A719A" w:rsidRDefault="007A719A" w:rsidP="00F7570B">
      <w:pPr>
        <w:spacing w:line="276" w:lineRule="auto"/>
        <w:rPr>
          <w:rFonts w:cs="Arial"/>
          <w:sz w:val="22"/>
          <w:szCs w:val="22"/>
        </w:rPr>
      </w:pPr>
    </w:p>
    <w:p w14:paraId="2A6B7C39" w14:textId="10CFD094" w:rsidR="007C426C" w:rsidRDefault="007C426C" w:rsidP="007C426C">
      <w:pPr>
        <w:rPr>
          <w:rFonts w:eastAsiaTheme="majorEastAsia" w:cstheme="majorBidi"/>
          <w:sz w:val="22"/>
          <w:szCs w:val="24"/>
        </w:rPr>
      </w:pPr>
      <w:r w:rsidRPr="007C426C">
        <w:rPr>
          <w:rFonts w:eastAsiaTheme="majorEastAsia" w:cstheme="majorBidi"/>
          <w:sz w:val="22"/>
          <w:szCs w:val="24"/>
        </w:rPr>
        <w:t>I will provide</w:t>
      </w:r>
      <w:r>
        <w:rPr>
          <w:rFonts w:eastAsiaTheme="majorEastAsia" w:cstheme="majorBidi"/>
          <w:sz w:val="22"/>
          <w:szCs w:val="24"/>
        </w:rPr>
        <w:t xml:space="preserve"> all the required readings as PDFs in EagleOnline.</w:t>
      </w:r>
    </w:p>
    <w:p w14:paraId="0F818387" w14:textId="691C35B7" w:rsidR="007C426C" w:rsidRDefault="007C426C" w:rsidP="007C426C">
      <w:pPr>
        <w:rPr>
          <w:rFonts w:eastAsiaTheme="majorEastAsia" w:cstheme="majorBidi"/>
          <w:sz w:val="22"/>
          <w:szCs w:val="24"/>
        </w:rPr>
      </w:pPr>
    </w:p>
    <w:p w14:paraId="7A458FEF" w14:textId="77777777" w:rsidR="007C426C" w:rsidRPr="007C426C" w:rsidRDefault="007C426C" w:rsidP="007C426C">
      <w:pPr>
        <w:sectPr w:rsidR="007C426C" w:rsidRPr="007C426C"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659BFB4A"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BF3C9F2" w:rsidR="00025CE6" w:rsidRDefault="00025CE6" w:rsidP="00B560F9">
      <w:pPr>
        <w:pStyle w:val="Heading3"/>
      </w:pPr>
      <w:r>
        <w:t>Supplementa</w:t>
      </w:r>
      <w:r w:rsidR="008D6EE9">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2FCF6581"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1C24B95" w14:textId="062D5811" w:rsidR="00A810EA" w:rsidRPr="008811D6" w:rsidRDefault="008811D6" w:rsidP="008811D6">
      <w:pPr>
        <w:widowControl w:val="0"/>
        <w:rPr>
          <w:sz w:val="22"/>
          <w:szCs w:val="22"/>
        </w:rPr>
      </w:pPr>
      <w:r>
        <w:rPr>
          <w:sz w:val="22"/>
          <w:szCs w:val="22"/>
        </w:rPr>
        <w:t>ENGL 1301 is an i</w:t>
      </w:r>
      <w:r w:rsidRPr="008141B4">
        <w:rPr>
          <w:sz w:val="22"/>
          <w:szCs w:val="22"/>
        </w:rPr>
        <w:t>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p>
    <w:p w14:paraId="0DC43357" w14:textId="65BB82A9" w:rsidR="00445CAF" w:rsidRPr="0025433F" w:rsidRDefault="00445CAF" w:rsidP="00C2651A">
      <w:pPr>
        <w:widowControl w:val="0"/>
        <w:rPr>
          <w:sz w:val="22"/>
          <w:szCs w:val="22"/>
        </w:rPr>
      </w:pPr>
    </w:p>
    <w:p w14:paraId="03EEA32B" w14:textId="32AA9CB0" w:rsidR="00526321" w:rsidRPr="00A508B4" w:rsidRDefault="00526321" w:rsidP="007A719A">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3C2B4F8F"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13DEFE3D"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6CCC1CF6" w14:textId="77777777"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6D80000D" w14:textId="77777777"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628EE822" w14:textId="77777777"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9430D1" w:rsidP="00C2651A">
      <w:pPr>
        <w:rPr>
          <w:sz w:val="22"/>
          <w:szCs w:val="22"/>
        </w:rPr>
      </w:pPr>
      <w:hyperlink r:id="rId24"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11F10704" w:rsidR="00A91EAF" w:rsidRPr="00A508B4" w:rsidRDefault="00445CAF" w:rsidP="007A719A">
      <w:pPr>
        <w:pStyle w:val="Heading2"/>
      </w:pPr>
      <w:r w:rsidRPr="00A508B4">
        <w:t>Course Student Learning Outcomes (CSLOs)</w:t>
      </w:r>
      <w:r w:rsidR="005B564B">
        <w:t xml:space="preserve"> for ENGL 130</w:t>
      </w:r>
      <w:r w:rsidR="00D41E69">
        <w:t>1</w:t>
      </w:r>
    </w:p>
    <w:p w14:paraId="4F89D5CB" w14:textId="77777777" w:rsidR="0025433F" w:rsidRPr="0025433F" w:rsidRDefault="0025433F" w:rsidP="00A91EAF">
      <w:pPr>
        <w:rPr>
          <w:sz w:val="22"/>
          <w:szCs w:val="22"/>
        </w:rPr>
      </w:pPr>
    </w:p>
    <w:p w14:paraId="1A8996BC" w14:textId="77777777"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14:paraId="2B68645E"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5EDF3B38"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34EFC1B7"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54C85A98"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598010FC" w14:textId="25485EC0"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40AFFF48"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7FE62C4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5"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31AE6A0" w:rsidR="003D51C1" w:rsidRPr="00A508B4" w:rsidRDefault="003D51C1" w:rsidP="007A719A">
      <w:pPr>
        <w:pStyle w:val="Heading2"/>
      </w:pPr>
      <w:r w:rsidRPr="00DC703C">
        <w:t>Written Assignment</w:t>
      </w:r>
      <w:r w:rsidR="000C6D01">
        <w:t>s and Essays</w:t>
      </w:r>
    </w:p>
    <w:p w14:paraId="52731AC6" w14:textId="77777777" w:rsidR="003D51C1" w:rsidRPr="00D040D0" w:rsidRDefault="003D51C1" w:rsidP="003D51C1">
      <w:pPr>
        <w:rPr>
          <w:color w:val="C00000"/>
          <w:sz w:val="22"/>
          <w:szCs w:val="22"/>
        </w:rPr>
      </w:pPr>
    </w:p>
    <w:p w14:paraId="6F82CB6D" w14:textId="67B99069" w:rsidR="000C6D01" w:rsidRPr="003A5452" w:rsidRDefault="000C6D01" w:rsidP="000C6D01">
      <w:pPr>
        <w:rPr>
          <w:color w:val="000000" w:themeColor="text1"/>
          <w:sz w:val="22"/>
          <w:szCs w:val="22"/>
        </w:rPr>
      </w:pPr>
      <w:r>
        <w:rPr>
          <w:color w:val="000000" w:themeColor="text1"/>
          <w:sz w:val="22"/>
          <w:szCs w:val="22"/>
        </w:rPr>
        <w:t xml:space="preserve">Students will write a minimum of 5,000 words over the course of the semester.  </w:t>
      </w:r>
    </w:p>
    <w:p w14:paraId="1DDF4F54" w14:textId="2636560F" w:rsidR="000C2123" w:rsidRDefault="000C2123" w:rsidP="003D51C1">
      <w:pPr>
        <w:rPr>
          <w:color w:val="000000" w:themeColor="text1"/>
          <w:sz w:val="22"/>
          <w:szCs w:val="22"/>
        </w:rPr>
      </w:pPr>
    </w:p>
    <w:p w14:paraId="0D903F9D" w14:textId="3BB1864D" w:rsidR="007C426C" w:rsidRDefault="007C426C" w:rsidP="003D51C1">
      <w:pPr>
        <w:rPr>
          <w:color w:val="000000" w:themeColor="text1"/>
          <w:sz w:val="22"/>
          <w:szCs w:val="22"/>
        </w:rPr>
      </w:pPr>
      <w:r>
        <w:rPr>
          <w:color w:val="000000" w:themeColor="text1"/>
          <w:sz w:val="22"/>
          <w:szCs w:val="22"/>
        </w:rPr>
        <w:t>Out-of-class Essays: 10 prompts, 250 words or more for each prompt, for 2500 words.</w:t>
      </w:r>
    </w:p>
    <w:p w14:paraId="247A0E11" w14:textId="2F9F38D1" w:rsidR="007C426C" w:rsidRDefault="007C426C" w:rsidP="003D51C1">
      <w:pPr>
        <w:rPr>
          <w:color w:val="000000" w:themeColor="text1"/>
          <w:sz w:val="22"/>
          <w:szCs w:val="22"/>
        </w:rPr>
      </w:pPr>
    </w:p>
    <w:p w14:paraId="0A5373A9" w14:textId="7AF4F9A2" w:rsidR="007C426C" w:rsidRDefault="007C426C" w:rsidP="003D51C1">
      <w:pPr>
        <w:rPr>
          <w:color w:val="000000" w:themeColor="text1"/>
          <w:sz w:val="22"/>
          <w:szCs w:val="22"/>
        </w:rPr>
      </w:pPr>
      <w:r>
        <w:rPr>
          <w:color w:val="000000" w:themeColor="text1"/>
          <w:sz w:val="22"/>
          <w:szCs w:val="22"/>
        </w:rPr>
        <w:t>Autobiographical Essay: 500 words (Due 27 September 2019)</w:t>
      </w:r>
    </w:p>
    <w:p w14:paraId="3BEEFACD" w14:textId="00269684" w:rsidR="007C426C" w:rsidRDefault="007C426C" w:rsidP="003D51C1">
      <w:pPr>
        <w:rPr>
          <w:color w:val="000000" w:themeColor="text1"/>
          <w:sz w:val="22"/>
          <w:szCs w:val="22"/>
        </w:rPr>
      </w:pPr>
    </w:p>
    <w:p w14:paraId="636904E4" w14:textId="1B41861B" w:rsidR="007C426C" w:rsidRDefault="007C426C" w:rsidP="003D51C1">
      <w:pPr>
        <w:rPr>
          <w:color w:val="000000" w:themeColor="text1"/>
          <w:sz w:val="22"/>
          <w:szCs w:val="22"/>
        </w:rPr>
      </w:pPr>
      <w:r>
        <w:rPr>
          <w:color w:val="000000" w:themeColor="text1"/>
          <w:sz w:val="22"/>
          <w:szCs w:val="22"/>
        </w:rPr>
        <w:t>Biographical Essay: 750 words (Due 25 October 2019)</w:t>
      </w:r>
    </w:p>
    <w:p w14:paraId="3BC27F7E" w14:textId="2610997E" w:rsidR="007C426C" w:rsidRDefault="007C426C" w:rsidP="003D51C1">
      <w:pPr>
        <w:rPr>
          <w:color w:val="000000" w:themeColor="text1"/>
          <w:sz w:val="22"/>
          <w:szCs w:val="22"/>
        </w:rPr>
      </w:pPr>
    </w:p>
    <w:p w14:paraId="65DD3D47" w14:textId="4E060D30" w:rsidR="007C426C" w:rsidRDefault="007C426C" w:rsidP="003D51C1">
      <w:pPr>
        <w:rPr>
          <w:color w:val="000000" w:themeColor="text1"/>
          <w:sz w:val="22"/>
          <w:szCs w:val="22"/>
        </w:rPr>
      </w:pPr>
      <w:r>
        <w:rPr>
          <w:color w:val="000000" w:themeColor="text1"/>
          <w:sz w:val="22"/>
          <w:szCs w:val="22"/>
        </w:rPr>
        <w:t>Rhetorical Analysis Essay: 1000 words (Due 15 November 2019)</w:t>
      </w:r>
    </w:p>
    <w:p w14:paraId="5934C2C7" w14:textId="3BA36B46" w:rsidR="007C426C" w:rsidRDefault="007C426C" w:rsidP="003D51C1">
      <w:pPr>
        <w:rPr>
          <w:color w:val="000000" w:themeColor="text1"/>
          <w:sz w:val="22"/>
          <w:szCs w:val="22"/>
        </w:rPr>
      </w:pPr>
    </w:p>
    <w:p w14:paraId="07572FAE" w14:textId="09CAEEE2" w:rsidR="007C426C" w:rsidRPr="00D040D0" w:rsidRDefault="007C426C" w:rsidP="003D51C1">
      <w:pPr>
        <w:rPr>
          <w:color w:val="C00000"/>
          <w:sz w:val="22"/>
          <w:szCs w:val="22"/>
        </w:rPr>
      </w:pPr>
      <w:r>
        <w:rPr>
          <w:color w:val="000000" w:themeColor="text1"/>
          <w:sz w:val="22"/>
          <w:szCs w:val="22"/>
        </w:rPr>
        <w:t>Collaborative Essay: 1250 words (Due 06 December 2019)</w:t>
      </w:r>
    </w:p>
    <w:p w14:paraId="69E88453" w14:textId="77777777" w:rsidR="003D51C1" w:rsidRPr="00D040D0" w:rsidRDefault="003D51C1" w:rsidP="003D51C1">
      <w:pPr>
        <w:rPr>
          <w:sz w:val="22"/>
          <w:szCs w:val="22"/>
        </w:rPr>
      </w:pPr>
    </w:p>
    <w:p w14:paraId="18295EBD" w14:textId="77777777" w:rsidR="003D51C1" w:rsidRPr="00A508B4" w:rsidRDefault="003D51C1" w:rsidP="007A719A">
      <w:pPr>
        <w:pStyle w:val="Heading2"/>
      </w:pPr>
      <w:r w:rsidRPr="00A508B4">
        <w:t>In-Class Activities</w:t>
      </w:r>
    </w:p>
    <w:p w14:paraId="0624326F" w14:textId="77777777" w:rsidR="003D51C1" w:rsidRPr="00D040D0" w:rsidRDefault="003D51C1" w:rsidP="003D51C1">
      <w:pPr>
        <w:rPr>
          <w:color w:val="C00000"/>
          <w:sz w:val="22"/>
          <w:szCs w:val="22"/>
        </w:rPr>
      </w:pPr>
    </w:p>
    <w:p w14:paraId="63AE7574" w14:textId="45622D64" w:rsidR="003D51C1" w:rsidRDefault="007C426C" w:rsidP="003D51C1">
      <w:pPr>
        <w:rPr>
          <w:color w:val="000000" w:themeColor="text1"/>
          <w:sz w:val="22"/>
          <w:szCs w:val="22"/>
        </w:rPr>
      </w:pPr>
      <w:r>
        <w:rPr>
          <w:color w:val="000000" w:themeColor="text1"/>
          <w:sz w:val="22"/>
          <w:szCs w:val="22"/>
        </w:rPr>
        <w:t>The course is a mixture of lecture and discussion.</w:t>
      </w:r>
    </w:p>
    <w:p w14:paraId="62742294" w14:textId="77777777" w:rsidR="007C426C" w:rsidRPr="00D040D0" w:rsidRDefault="007C426C"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7440ACB8" w14:textId="77777777" w:rsidR="007A719A" w:rsidRDefault="007A719A" w:rsidP="000C6D01">
      <w:pPr>
        <w:rPr>
          <w:color w:val="000000" w:themeColor="text1"/>
          <w:sz w:val="22"/>
          <w:szCs w:val="22"/>
        </w:rPr>
      </w:pPr>
    </w:p>
    <w:p w14:paraId="1B97A8E7" w14:textId="420AD92D" w:rsidR="000C6D01" w:rsidRDefault="007C426C" w:rsidP="000C6D01">
      <w:pPr>
        <w:rPr>
          <w:color w:val="000000" w:themeColor="text1"/>
          <w:sz w:val="22"/>
          <w:szCs w:val="22"/>
        </w:rPr>
      </w:pPr>
      <w:r>
        <w:rPr>
          <w:color w:val="000000" w:themeColor="text1"/>
          <w:sz w:val="22"/>
          <w:szCs w:val="22"/>
        </w:rPr>
        <w:t xml:space="preserve">Out of Class Essays: 10% </w:t>
      </w:r>
    </w:p>
    <w:p w14:paraId="353A731B" w14:textId="7FF80D36" w:rsidR="007C426C" w:rsidRDefault="007C426C" w:rsidP="000C6D01">
      <w:pPr>
        <w:rPr>
          <w:color w:val="000000" w:themeColor="text1"/>
          <w:sz w:val="22"/>
          <w:szCs w:val="22"/>
        </w:rPr>
      </w:pPr>
    </w:p>
    <w:p w14:paraId="6A1FCF05" w14:textId="388D430E" w:rsidR="007C426C" w:rsidRDefault="007C426C" w:rsidP="000C6D01">
      <w:pPr>
        <w:rPr>
          <w:color w:val="000000" w:themeColor="text1"/>
          <w:sz w:val="22"/>
          <w:szCs w:val="22"/>
        </w:rPr>
      </w:pPr>
      <w:r>
        <w:rPr>
          <w:color w:val="000000" w:themeColor="text1"/>
          <w:sz w:val="22"/>
          <w:szCs w:val="22"/>
        </w:rPr>
        <w:t>Presentation: 15%</w:t>
      </w:r>
    </w:p>
    <w:p w14:paraId="1E523E17" w14:textId="7BB2B062" w:rsidR="007C426C" w:rsidRDefault="007C426C" w:rsidP="000C6D01">
      <w:pPr>
        <w:rPr>
          <w:color w:val="000000" w:themeColor="text1"/>
          <w:sz w:val="22"/>
          <w:szCs w:val="22"/>
        </w:rPr>
      </w:pPr>
    </w:p>
    <w:p w14:paraId="11258CDA" w14:textId="66411372" w:rsidR="007C426C" w:rsidRDefault="007C426C" w:rsidP="000C6D01">
      <w:pPr>
        <w:rPr>
          <w:color w:val="000000" w:themeColor="text1"/>
          <w:sz w:val="22"/>
          <w:szCs w:val="22"/>
        </w:rPr>
      </w:pPr>
      <w:r>
        <w:rPr>
          <w:color w:val="000000" w:themeColor="text1"/>
          <w:sz w:val="22"/>
          <w:szCs w:val="22"/>
        </w:rPr>
        <w:t>Autobiographical Essay: 15%</w:t>
      </w:r>
    </w:p>
    <w:p w14:paraId="6993EB88" w14:textId="498DBF45" w:rsidR="007C426C" w:rsidRDefault="007C426C" w:rsidP="000C6D01">
      <w:pPr>
        <w:rPr>
          <w:color w:val="000000" w:themeColor="text1"/>
          <w:sz w:val="22"/>
          <w:szCs w:val="22"/>
        </w:rPr>
      </w:pPr>
    </w:p>
    <w:p w14:paraId="5DEF8D9C" w14:textId="7E5BC407" w:rsidR="007C426C" w:rsidRDefault="007C426C" w:rsidP="000C6D01">
      <w:pPr>
        <w:rPr>
          <w:color w:val="000000" w:themeColor="text1"/>
          <w:sz w:val="22"/>
          <w:szCs w:val="22"/>
        </w:rPr>
      </w:pPr>
      <w:r>
        <w:rPr>
          <w:color w:val="000000" w:themeColor="text1"/>
          <w:sz w:val="22"/>
          <w:szCs w:val="22"/>
        </w:rPr>
        <w:t>Biographical Essay: 15%</w:t>
      </w:r>
    </w:p>
    <w:p w14:paraId="217C344F" w14:textId="5396F4D7" w:rsidR="007C426C" w:rsidRDefault="007C426C" w:rsidP="000C6D01">
      <w:pPr>
        <w:rPr>
          <w:color w:val="000000" w:themeColor="text1"/>
          <w:sz w:val="22"/>
          <w:szCs w:val="22"/>
        </w:rPr>
      </w:pPr>
    </w:p>
    <w:p w14:paraId="613BC408" w14:textId="24DBA49C" w:rsidR="007C426C" w:rsidRDefault="007C426C" w:rsidP="000C6D01">
      <w:pPr>
        <w:rPr>
          <w:color w:val="000000" w:themeColor="text1"/>
          <w:sz w:val="22"/>
          <w:szCs w:val="22"/>
        </w:rPr>
      </w:pPr>
      <w:r>
        <w:rPr>
          <w:color w:val="000000" w:themeColor="text1"/>
          <w:sz w:val="22"/>
          <w:szCs w:val="22"/>
        </w:rPr>
        <w:t>Rhetorical Analysis Essay: 20%</w:t>
      </w:r>
    </w:p>
    <w:p w14:paraId="1946C885" w14:textId="7F261207" w:rsidR="007C426C" w:rsidRDefault="007C426C" w:rsidP="000C6D01">
      <w:pPr>
        <w:rPr>
          <w:color w:val="000000" w:themeColor="text1"/>
          <w:sz w:val="22"/>
          <w:szCs w:val="22"/>
        </w:rPr>
      </w:pPr>
    </w:p>
    <w:p w14:paraId="728E9638" w14:textId="25530E7F" w:rsidR="007C426C" w:rsidRPr="003A5452" w:rsidRDefault="007C426C" w:rsidP="000C6D01">
      <w:pPr>
        <w:rPr>
          <w:color w:val="000000" w:themeColor="text1"/>
          <w:sz w:val="22"/>
          <w:szCs w:val="22"/>
        </w:rPr>
      </w:pPr>
      <w:r>
        <w:rPr>
          <w:color w:val="000000" w:themeColor="text1"/>
          <w:sz w:val="22"/>
          <w:szCs w:val="22"/>
        </w:rPr>
        <w:t>Collaborative Essay: 25%</w:t>
      </w: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9430D1"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6C69C759" w14:textId="77777777" w:rsidR="003D51C1" w:rsidRPr="00D040D0" w:rsidRDefault="003D51C1" w:rsidP="003D51C1">
      <w:pPr>
        <w:rPr>
          <w:color w:val="C00000"/>
          <w:sz w:val="22"/>
          <w:szCs w:val="22"/>
        </w:rPr>
      </w:pPr>
    </w:p>
    <w:p w14:paraId="458B80BE" w14:textId="77777777" w:rsidR="0097093F" w:rsidRDefault="0097093F" w:rsidP="0097093F">
      <w:pPr>
        <w:spacing w:line="259" w:lineRule="auto"/>
      </w:pPr>
      <w:r>
        <w:rPr>
          <w:b/>
        </w:rPr>
        <w:t>All assigned essays will be available in Eagle Online</w:t>
      </w:r>
      <w:r>
        <w:rPr>
          <w:rFonts w:ascii="Calibri" w:eastAsia="Calibri" w:hAnsi="Calibri" w:cs="Calibri"/>
        </w:rPr>
        <w:t>​</w:t>
      </w:r>
      <w:r>
        <w:t xml:space="preserve">. </w:t>
      </w:r>
    </w:p>
    <w:p w14:paraId="13D6DF9A" w14:textId="77777777" w:rsidR="0097093F" w:rsidRDefault="0097093F" w:rsidP="0097093F">
      <w:pPr>
        <w:spacing w:line="259" w:lineRule="auto"/>
      </w:pPr>
      <w:r>
        <w:lastRenderedPageBreak/>
        <w:t xml:space="preserve"> </w:t>
      </w:r>
    </w:p>
    <w:p w14:paraId="354CE3F9" w14:textId="77777777" w:rsidR="0097093F" w:rsidRDefault="0097093F" w:rsidP="0097093F">
      <w:pPr>
        <w:spacing w:line="259" w:lineRule="auto"/>
      </w:pPr>
      <w:r>
        <w:t>UNIT ONE: Autobiography</w:t>
      </w:r>
    </w:p>
    <w:p w14:paraId="61D296CE" w14:textId="77777777" w:rsidR="0097093F" w:rsidRDefault="0097093F" w:rsidP="0097093F">
      <w:pPr>
        <w:spacing w:line="259" w:lineRule="auto"/>
      </w:pPr>
    </w:p>
    <w:p w14:paraId="66F04463" w14:textId="77777777" w:rsidR="0097093F" w:rsidRDefault="0097093F" w:rsidP="0097093F">
      <w:pPr>
        <w:spacing w:line="259" w:lineRule="auto"/>
      </w:pPr>
      <w:r>
        <w:t>Week One:</w:t>
      </w:r>
    </w:p>
    <w:p w14:paraId="2A7C64DB" w14:textId="77777777" w:rsidR="0097093F" w:rsidRDefault="0097093F" w:rsidP="0097093F">
      <w:pPr>
        <w:spacing w:line="259" w:lineRule="auto"/>
      </w:pPr>
    </w:p>
    <w:p w14:paraId="0135E5B4" w14:textId="77777777" w:rsidR="0097093F" w:rsidRDefault="0097093F" w:rsidP="0097093F">
      <w:pPr>
        <w:spacing w:line="259" w:lineRule="auto"/>
      </w:pPr>
      <w:r>
        <w:t>26 August 2019</w:t>
      </w:r>
    </w:p>
    <w:p w14:paraId="0BB9CA17" w14:textId="77777777" w:rsidR="0097093F" w:rsidRDefault="0097093F" w:rsidP="0097093F">
      <w:pPr>
        <w:spacing w:line="259" w:lineRule="auto"/>
      </w:pPr>
      <w:r>
        <w:tab/>
        <w:t>In class: Introductions; Syllabus; What is an autobiography?; Read Chris Wiewiora, “This is Tossing”</w:t>
      </w:r>
    </w:p>
    <w:p w14:paraId="718A8176" w14:textId="77777777" w:rsidR="0097093F" w:rsidRDefault="0097093F" w:rsidP="0097093F">
      <w:pPr>
        <w:spacing w:line="259" w:lineRule="auto"/>
      </w:pPr>
      <w:r>
        <w:tab/>
        <w:t xml:space="preserve">Homework: Read Alison Bechdel, Excerpt from </w:t>
      </w:r>
      <w:r w:rsidRPr="000B6A64">
        <w:rPr>
          <w:i/>
        </w:rPr>
        <w:t>Fun Home</w:t>
      </w:r>
      <w:r>
        <w:t xml:space="preserve">  </w:t>
      </w:r>
    </w:p>
    <w:p w14:paraId="69957E8B" w14:textId="77777777" w:rsidR="0097093F" w:rsidRDefault="0097093F" w:rsidP="0097093F">
      <w:pPr>
        <w:spacing w:line="259" w:lineRule="auto"/>
      </w:pPr>
    </w:p>
    <w:p w14:paraId="272487AB" w14:textId="77777777" w:rsidR="0097093F" w:rsidRDefault="0097093F" w:rsidP="0097093F">
      <w:pPr>
        <w:spacing w:line="259" w:lineRule="auto"/>
      </w:pPr>
      <w:r>
        <w:t>28 August 2019</w:t>
      </w:r>
    </w:p>
    <w:p w14:paraId="3F75778C" w14:textId="77777777" w:rsidR="0097093F" w:rsidRDefault="0097093F" w:rsidP="0097093F">
      <w:pPr>
        <w:spacing w:line="259" w:lineRule="auto"/>
      </w:pPr>
      <w:r>
        <w:tab/>
        <w:t>In class: Discuss MEAL, PPPP, PERSIA, and Bechdel</w:t>
      </w:r>
    </w:p>
    <w:p w14:paraId="18781A31" w14:textId="77777777" w:rsidR="0097093F" w:rsidRDefault="0097093F" w:rsidP="0097093F">
      <w:pPr>
        <w:spacing w:line="259" w:lineRule="auto"/>
      </w:pPr>
      <w:r>
        <w:tab/>
        <w:t>Homework: Read Frederick Douglass, “Learning to Read”</w:t>
      </w:r>
    </w:p>
    <w:p w14:paraId="52918598" w14:textId="77777777" w:rsidR="0097093F" w:rsidRDefault="0097093F" w:rsidP="0097093F">
      <w:pPr>
        <w:spacing w:line="259" w:lineRule="auto"/>
      </w:pPr>
    </w:p>
    <w:p w14:paraId="33BEF01C" w14:textId="77777777" w:rsidR="0097093F" w:rsidRDefault="0097093F" w:rsidP="0097093F">
      <w:pPr>
        <w:spacing w:line="259" w:lineRule="auto"/>
      </w:pPr>
      <w:r>
        <w:t>30 August 2019</w:t>
      </w:r>
    </w:p>
    <w:p w14:paraId="3F0E3E7C" w14:textId="77777777" w:rsidR="0097093F" w:rsidRDefault="0097093F" w:rsidP="0097093F">
      <w:pPr>
        <w:spacing w:line="259" w:lineRule="auto"/>
      </w:pPr>
      <w:r>
        <w:tab/>
        <w:t>Prompt #1: Why do we read? (250 words minimum; due 11:59 pm in Eagle Online)</w:t>
      </w:r>
    </w:p>
    <w:p w14:paraId="207FEC7F" w14:textId="77777777" w:rsidR="0097093F" w:rsidRDefault="0097093F" w:rsidP="0097093F">
      <w:pPr>
        <w:spacing w:line="259" w:lineRule="auto"/>
      </w:pPr>
    </w:p>
    <w:p w14:paraId="66A0889F" w14:textId="77777777" w:rsidR="0097093F" w:rsidRDefault="0097093F" w:rsidP="0097093F">
      <w:pPr>
        <w:spacing w:line="259" w:lineRule="auto"/>
      </w:pPr>
      <w:r>
        <w:t>Week Two:</w:t>
      </w:r>
    </w:p>
    <w:p w14:paraId="37A6165A" w14:textId="77777777" w:rsidR="0097093F" w:rsidRDefault="0097093F" w:rsidP="0097093F">
      <w:pPr>
        <w:spacing w:line="259" w:lineRule="auto"/>
      </w:pPr>
    </w:p>
    <w:p w14:paraId="79B44552" w14:textId="77777777" w:rsidR="0097093F" w:rsidRDefault="0097093F" w:rsidP="0097093F">
      <w:pPr>
        <w:spacing w:line="259" w:lineRule="auto"/>
      </w:pPr>
      <w:r>
        <w:t>02 September 2019</w:t>
      </w:r>
    </w:p>
    <w:p w14:paraId="13D457B3" w14:textId="77777777" w:rsidR="0097093F" w:rsidRDefault="0097093F" w:rsidP="0097093F">
      <w:pPr>
        <w:spacing w:line="259" w:lineRule="auto"/>
      </w:pPr>
      <w:r>
        <w:tab/>
        <w:t xml:space="preserve">In class: Review MEAL, PPPP, and PERSIA. Go over Prompt #1. Discuss Douglass. </w:t>
      </w:r>
    </w:p>
    <w:p w14:paraId="543519B6" w14:textId="77777777" w:rsidR="0097093F" w:rsidRDefault="0097093F" w:rsidP="0097093F">
      <w:pPr>
        <w:spacing w:line="259" w:lineRule="auto"/>
      </w:pPr>
      <w:r>
        <w:tab/>
        <w:t>Homework: Read Henry Louis Gates, Jr., “In the Kitchen”</w:t>
      </w:r>
    </w:p>
    <w:p w14:paraId="142830FD" w14:textId="77777777" w:rsidR="0097093F" w:rsidRDefault="0097093F" w:rsidP="0097093F">
      <w:pPr>
        <w:spacing w:line="259" w:lineRule="auto"/>
      </w:pPr>
    </w:p>
    <w:p w14:paraId="64EC1387" w14:textId="77777777" w:rsidR="0097093F" w:rsidRDefault="0097093F" w:rsidP="0097093F">
      <w:pPr>
        <w:spacing w:line="259" w:lineRule="auto"/>
      </w:pPr>
      <w:r>
        <w:t>04 September 2019</w:t>
      </w:r>
    </w:p>
    <w:p w14:paraId="4FB61608" w14:textId="77777777" w:rsidR="0097093F" w:rsidRDefault="0097093F" w:rsidP="0097093F">
      <w:pPr>
        <w:spacing w:line="259" w:lineRule="auto"/>
      </w:pPr>
      <w:r>
        <w:tab/>
        <w:t xml:space="preserve">In class: Discuss Gates. Sign up for presentation. </w:t>
      </w:r>
    </w:p>
    <w:p w14:paraId="177811A4" w14:textId="77777777" w:rsidR="0097093F" w:rsidRDefault="0097093F" w:rsidP="0097093F">
      <w:pPr>
        <w:spacing w:line="259" w:lineRule="auto"/>
      </w:pPr>
      <w:r>
        <w:tab/>
        <w:t>Homework: Read Maxine Hong Kingston, “Tongue Tied”</w:t>
      </w:r>
    </w:p>
    <w:p w14:paraId="74498728" w14:textId="77777777" w:rsidR="0097093F" w:rsidRDefault="0097093F" w:rsidP="0097093F">
      <w:pPr>
        <w:spacing w:line="259" w:lineRule="auto"/>
      </w:pPr>
    </w:p>
    <w:p w14:paraId="43D30DC8" w14:textId="77777777" w:rsidR="0097093F" w:rsidRDefault="0097093F" w:rsidP="0097093F">
      <w:pPr>
        <w:spacing w:line="259" w:lineRule="auto"/>
      </w:pPr>
      <w:r>
        <w:t>06 September 2019</w:t>
      </w:r>
    </w:p>
    <w:p w14:paraId="12C47C10" w14:textId="77777777" w:rsidR="0097093F" w:rsidRDefault="0097093F" w:rsidP="0097093F">
      <w:pPr>
        <w:spacing w:line="259" w:lineRule="auto"/>
      </w:pPr>
      <w:r>
        <w:tab/>
        <w:t>Prompt #2: Why do we write? (250 words minimum; due 11:59 pm in Eagle Online)</w:t>
      </w:r>
    </w:p>
    <w:p w14:paraId="16D83374" w14:textId="77777777" w:rsidR="0097093F" w:rsidRDefault="0097093F" w:rsidP="0097093F">
      <w:pPr>
        <w:spacing w:line="259" w:lineRule="auto"/>
      </w:pPr>
    </w:p>
    <w:p w14:paraId="7F3AA11C" w14:textId="77777777" w:rsidR="0097093F" w:rsidRDefault="0097093F" w:rsidP="0097093F">
      <w:pPr>
        <w:spacing w:line="259" w:lineRule="auto"/>
      </w:pPr>
      <w:r>
        <w:t>Week Three:</w:t>
      </w:r>
    </w:p>
    <w:p w14:paraId="0743A351" w14:textId="77777777" w:rsidR="0097093F" w:rsidRDefault="0097093F" w:rsidP="0097093F">
      <w:pPr>
        <w:spacing w:line="259" w:lineRule="auto"/>
      </w:pPr>
    </w:p>
    <w:p w14:paraId="48DCFC85" w14:textId="77777777" w:rsidR="0097093F" w:rsidRDefault="0097093F" w:rsidP="0097093F">
      <w:pPr>
        <w:spacing w:line="259" w:lineRule="auto"/>
      </w:pPr>
      <w:r>
        <w:t>09 September 2019</w:t>
      </w:r>
    </w:p>
    <w:p w14:paraId="60D04697" w14:textId="77777777" w:rsidR="0097093F" w:rsidRDefault="0097093F" w:rsidP="0097093F">
      <w:pPr>
        <w:spacing w:line="259" w:lineRule="auto"/>
      </w:pPr>
      <w:r>
        <w:tab/>
        <w:t>In class: Go over Prompt #2; Discuss Kingston.</w:t>
      </w:r>
    </w:p>
    <w:p w14:paraId="31310B9D" w14:textId="77777777" w:rsidR="0097093F" w:rsidRDefault="0097093F" w:rsidP="0097093F">
      <w:pPr>
        <w:spacing w:line="259" w:lineRule="auto"/>
      </w:pPr>
      <w:r>
        <w:tab/>
        <w:t>Homework: Read Langston Hughes, “Salvation”</w:t>
      </w:r>
    </w:p>
    <w:p w14:paraId="41974A12" w14:textId="77777777" w:rsidR="0097093F" w:rsidRDefault="0097093F" w:rsidP="0097093F">
      <w:pPr>
        <w:spacing w:line="259" w:lineRule="auto"/>
      </w:pPr>
    </w:p>
    <w:p w14:paraId="64016BAE" w14:textId="77777777" w:rsidR="0097093F" w:rsidRDefault="0097093F" w:rsidP="0097093F">
      <w:pPr>
        <w:spacing w:line="259" w:lineRule="auto"/>
      </w:pPr>
      <w:r>
        <w:t>11 September 2019</w:t>
      </w:r>
    </w:p>
    <w:p w14:paraId="258CD591" w14:textId="77777777" w:rsidR="0097093F" w:rsidRDefault="0097093F" w:rsidP="0097093F">
      <w:pPr>
        <w:spacing w:line="259" w:lineRule="auto"/>
      </w:pPr>
      <w:r>
        <w:tab/>
        <w:t>In class: Discuss Hughes.</w:t>
      </w:r>
    </w:p>
    <w:p w14:paraId="26E9EFF9" w14:textId="77777777" w:rsidR="0097093F" w:rsidRDefault="0097093F" w:rsidP="0097093F">
      <w:pPr>
        <w:spacing w:line="259" w:lineRule="auto"/>
      </w:pPr>
      <w:r>
        <w:tab/>
        <w:t>Homework: Read Gloria Anzaldua, “How to Tame a Wild Tongue”</w:t>
      </w:r>
    </w:p>
    <w:p w14:paraId="77A7E431" w14:textId="77777777" w:rsidR="0097093F" w:rsidRDefault="0097093F" w:rsidP="0097093F">
      <w:pPr>
        <w:spacing w:line="259" w:lineRule="auto"/>
      </w:pPr>
    </w:p>
    <w:p w14:paraId="7EEA299A" w14:textId="77777777" w:rsidR="0097093F" w:rsidRDefault="0097093F" w:rsidP="0097093F">
      <w:pPr>
        <w:spacing w:line="259" w:lineRule="auto"/>
      </w:pPr>
      <w:r>
        <w:t>13 September 2019</w:t>
      </w:r>
    </w:p>
    <w:p w14:paraId="784AF83F" w14:textId="77777777" w:rsidR="0097093F" w:rsidRDefault="0097093F" w:rsidP="0097093F">
      <w:pPr>
        <w:spacing w:line="259" w:lineRule="auto"/>
      </w:pPr>
      <w:r>
        <w:tab/>
        <w:t>Prompt #3: How do you think? (250 words minimum; due 11:59 pm in Eagle Online)</w:t>
      </w:r>
    </w:p>
    <w:p w14:paraId="6F227A1A" w14:textId="77777777" w:rsidR="0097093F" w:rsidRDefault="0097093F" w:rsidP="0097093F">
      <w:pPr>
        <w:spacing w:line="259" w:lineRule="auto"/>
      </w:pPr>
    </w:p>
    <w:p w14:paraId="18B322F8" w14:textId="77777777" w:rsidR="0097093F" w:rsidRDefault="0097093F" w:rsidP="0097093F">
      <w:pPr>
        <w:spacing w:line="259" w:lineRule="auto"/>
      </w:pPr>
      <w:r>
        <w:t>Week Four:</w:t>
      </w:r>
    </w:p>
    <w:p w14:paraId="2B5150BF" w14:textId="77777777" w:rsidR="0097093F" w:rsidRDefault="0097093F" w:rsidP="0097093F">
      <w:pPr>
        <w:spacing w:line="259" w:lineRule="auto"/>
      </w:pPr>
    </w:p>
    <w:p w14:paraId="69938241" w14:textId="77777777" w:rsidR="0097093F" w:rsidRDefault="0097093F" w:rsidP="0097093F">
      <w:pPr>
        <w:spacing w:line="259" w:lineRule="auto"/>
      </w:pPr>
      <w:r>
        <w:t>16 September 2019</w:t>
      </w:r>
    </w:p>
    <w:p w14:paraId="5AF8F3C5" w14:textId="77777777" w:rsidR="0097093F" w:rsidRDefault="0097093F" w:rsidP="0097093F">
      <w:pPr>
        <w:spacing w:line="259" w:lineRule="auto"/>
      </w:pPr>
      <w:r>
        <w:tab/>
        <w:t>NO CLASS</w:t>
      </w:r>
    </w:p>
    <w:p w14:paraId="1BACA595" w14:textId="77777777" w:rsidR="0097093F" w:rsidRDefault="0097093F" w:rsidP="0097093F">
      <w:pPr>
        <w:spacing w:line="259" w:lineRule="auto"/>
      </w:pPr>
    </w:p>
    <w:p w14:paraId="495916E0" w14:textId="77777777" w:rsidR="0097093F" w:rsidRDefault="0097093F" w:rsidP="0097093F">
      <w:pPr>
        <w:spacing w:line="259" w:lineRule="auto"/>
      </w:pPr>
      <w:r>
        <w:t>18 September 2019</w:t>
      </w:r>
    </w:p>
    <w:p w14:paraId="79CF6FBB" w14:textId="77777777" w:rsidR="0097093F" w:rsidRDefault="0097093F" w:rsidP="0097093F">
      <w:pPr>
        <w:spacing w:line="259" w:lineRule="auto"/>
      </w:pPr>
      <w:r>
        <w:tab/>
        <w:t>In class: Go over Autobiographical Essay assignment; Discuss Prompt #3 and Anzaldua.</w:t>
      </w:r>
    </w:p>
    <w:p w14:paraId="25FE4967" w14:textId="77777777" w:rsidR="0097093F" w:rsidRDefault="0097093F" w:rsidP="0097093F">
      <w:pPr>
        <w:spacing w:line="259" w:lineRule="auto"/>
      </w:pPr>
      <w:r>
        <w:tab/>
        <w:t>Homework: Read Joan Didion, “Going Home”. Write a rough draft of the first essay</w:t>
      </w:r>
    </w:p>
    <w:p w14:paraId="2752C09F" w14:textId="77777777" w:rsidR="0097093F" w:rsidRDefault="0097093F" w:rsidP="0097093F">
      <w:pPr>
        <w:spacing w:line="259" w:lineRule="auto"/>
      </w:pPr>
    </w:p>
    <w:p w14:paraId="2CB46330" w14:textId="77777777" w:rsidR="0097093F" w:rsidRDefault="0097093F" w:rsidP="0097093F">
      <w:pPr>
        <w:spacing w:line="259" w:lineRule="auto"/>
      </w:pPr>
      <w:r>
        <w:t>Week Five:</w:t>
      </w:r>
    </w:p>
    <w:p w14:paraId="1F4DF099" w14:textId="77777777" w:rsidR="0097093F" w:rsidRDefault="0097093F" w:rsidP="0097093F">
      <w:pPr>
        <w:spacing w:line="259" w:lineRule="auto"/>
      </w:pPr>
    </w:p>
    <w:p w14:paraId="0C13CDFD" w14:textId="77777777" w:rsidR="0097093F" w:rsidRDefault="0097093F" w:rsidP="0097093F">
      <w:pPr>
        <w:spacing w:line="259" w:lineRule="auto"/>
      </w:pPr>
      <w:r>
        <w:t>23 September 2019</w:t>
      </w:r>
    </w:p>
    <w:p w14:paraId="6ED2236C" w14:textId="77777777" w:rsidR="0097093F" w:rsidRDefault="0097093F" w:rsidP="0097093F">
      <w:pPr>
        <w:spacing w:line="259" w:lineRule="auto"/>
      </w:pPr>
      <w:r>
        <w:tab/>
        <w:t xml:space="preserve">In class: Dicuss Didion. </w:t>
      </w:r>
    </w:p>
    <w:p w14:paraId="0EA5CF23" w14:textId="77777777" w:rsidR="0097093F" w:rsidRDefault="0097093F" w:rsidP="0097093F">
      <w:pPr>
        <w:spacing w:line="259" w:lineRule="auto"/>
      </w:pPr>
      <w:r>
        <w:tab/>
        <w:t>Homework: Work on your rough draft.</w:t>
      </w:r>
    </w:p>
    <w:p w14:paraId="0A083095" w14:textId="77777777" w:rsidR="0097093F" w:rsidRDefault="0097093F" w:rsidP="0097093F">
      <w:pPr>
        <w:spacing w:line="259" w:lineRule="auto"/>
      </w:pPr>
    </w:p>
    <w:p w14:paraId="773C86D0" w14:textId="77777777" w:rsidR="0097093F" w:rsidRDefault="0097093F" w:rsidP="0097093F">
      <w:pPr>
        <w:spacing w:line="259" w:lineRule="auto"/>
      </w:pPr>
      <w:r>
        <w:t>25 September 2019</w:t>
      </w:r>
    </w:p>
    <w:p w14:paraId="680CCCBA" w14:textId="77777777" w:rsidR="0097093F" w:rsidRDefault="0097093F" w:rsidP="0097093F">
      <w:pPr>
        <w:spacing w:line="259" w:lineRule="auto"/>
      </w:pPr>
      <w:r>
        <w:tab/>
        <w:t>In class: Peer review (bring 4 copies of your draft)</w:t>
      </w:r>
    </w:p>
    <w:p w14:paraId="4E16DC74" w14:textId="77777777" w:rsidR="0097093F" w:rsidRDefault="0097093F" w:rsidP="0097093F">
      <w:pPr>
        <w:spacing w:line="259" w:lineRule="auto"/>
      </w:pPr>
      <w:r>
        <w:tab/>
        <w:t>Homework: Finish your essay. Read Judith Ortiz Cofer, “More Room”</w:t>
      </w:r>
      <w:r>
        <w:tab/>
      </w:r>
    </w:p>
    <w:p w14:paraId="5E1422A9" w14:textId="77777777" w:rsidR="0097093F" w:rsidRDefault="0097093F" w:rsidP="0097093F">
      <w:pPr>
        <w:spacing w:line="259" w:lineRule="auto"/>
      </w:pPr>
    </w:p>
    <w:p w14:paraId="4582830A" w14:textId="77777777" w:rsidR="0097093F" w:rsidRPr="00E56EE9" w:rsidRDefault="0097093F" w:rsidP="0097093F">
      <w:pPr>
        <w:spacing w:line="259" w:lineRule="auto"/>
        <w:rPr>
          <w:b/>
        </w:rPr>
      </w:pPr>
      <w:r>
        <w:rPr>
          <w:b/>
        </w:rPr>
        <w:t>27</w:t>
      </w:r>
      <w:r w:rsidRPr="00E56EE9">
        <w:rPr>
          <w:b/>
        </w:rPr>
        <w:t xml:space="preserve"> September 2019</w:t>
      </w:r>
    </w:p>
    <w:p w14:paraId="3AE9E1B6" w14:textId="77777777" w:rsidR="0097093F" w:rsidRDefault="0097093F" w:rsidP="0097093F">
      <w:pPr>
        <w:spacing w:line="259" w:lineRule="auto"/>
      </w:pPr>
      <w:r>
        <w:tab/>
        <w:t>AUTOBIOGRAPHICAL ESSAY DUE at 11:59 pm in EAGLE ONLINE</w:t>
      </w:r>
    </w:p>
    <w:p w14:paraId="3984DD1B" w14:textId="77777777" w:rsidR="0097093F" w:rsidRDefault="0097093F" w:rsidP="0097093F">
      <w:pPr>
        <w:spacing w:line="259" w:lineRule="auto"/>
      </w:pPr>
    </w:p>
    <w:p w14:paraId="3923346B" w14:textId="77777777" w:rsidR="0097093F" w:rsidRDefault="0097093F" w:rsidP="0097093F">
      <w:pPr>
        <w:spacing w:line="259" w:lineRule="auto"/>
      </w:pPr>
      <w:r>
        <w:t xml:space="preserve">UNIT TWO: Biography </w:t>
      </w:r>
    </w:p>
    <w:p w14:paraId="169EBE05" w14:textId="77777777" w:rsidR="0097093F" w:rsidRDefault="0097093F" w:rsidP="0097093F">
      <w:pPr>
        <w:spacing w:line="259" w:lineRule="auto"/>
      </w:pPr>
    </w:p>
    <w:p w14:paraId="62EC94CA" w14:textId="77777777" w:rsidR="0097093F" w:rsidRDefault="0097093F" w:rsidP="0097093F">
      <w:pPr>
        <w:spacing w:line="259" w:lineRule="auto"/>
      </w:pPr>
      <w:r>
        <w:t>Week Six:</w:t>
      </w:r>
    </w:p>
    <w:p w14:paraId="2914F475" w14:textId="77777777" w:rsidR="0097093F" w:rsidRDefault="0097093F" w:rsidP="0097093F">
      <w:pPr>
        <w:spacing w:line="259" w:lineRule="auto"/>
      </w:pPr>
    </w:p>
    <w:p w14:paraId="23F2F5A3" w14:textId="77777777" w:rsidR="0097093F" w:rsidRDefault="0097093F" w:rsidP="0097093F">
      <w:pPr>
        <w:spacing w:line="259" w:lineRule="auto"/>
      </w:pPr>
      <w:r>
        <w:t>30 September 2019</w:t>
      </w:r>
    </w:p>
    <w:p w14:paraId="3AC62C7B" w14:textId="77777777" w:rsidR="0097093F" w:rsidRDefault="0097093F" w:rsidP="0097093F">
      <w:pPr>
        <w:spacing w:line="259" w:lineRule="auto"/>
      </w:pPr>
      <w:r>
        <w:tab/>
        <w:t>In class: Introduction to new unit. Discuss Cofer.</w:t>
      </w:r>
    </w:p>
    <w:p w14:paraId="5FA54259" w14:textId="77777777" w:rsidR="0097093F" w:rsidRDefault="0097093F" w:rsidP="0097093F">
      <w:pPr>
        <w:spacing w:line="259" w:lineRule="auto"/>
      </w:pPr>
      <w:r>
        <w:tab/>
        <w:t>Homework: Read N. Scott Momaday, “The Way to Rainy Mountain”</w:t>
      </w:r>
    </w:p>
    <w:p w14:paraId="61EF3E1A" w14:textId="77777777" w:rsidR="0097093F" w:rsidRDefault="0097093F" w:rsidP="0097093F">
      <w:pPr>
        <w:spacing w:line="259" w:lineRule="auto"/>
      </w:pPr>
    </w:p>
    <w:p w14:paraId="322E4942" w14:textId="77777777" w:rsidR="0097093F" w:rsidRDefault="0097093F" w:rsidP="0097093F">
      <w:pPr>
        <w:spacing w:line="259" w:lineRule="auto"/>
      </w:pPr>
      <w:r>
        <w:t>02 October 2019</w:t>
      </w:r>
    </w:p>
    <w:p w14:paraId="34BD2C57" w14:textId="77777777" w:rsidR="0097093F" w:rsidRDefault="0097093F" w:rsidP="0097093F">
      <w:pPr>
        <w:spacing w:line="259" w:lineRule="auto"/>
      </w:pPr>
      <w:r>
        <w:tab/>
        <w:t>In class: Discuss Momaday.</w:t>
      </w:r>
    </w:p>
    <w:p w14:paraId="585AC465" w14:textId="77777777" w:rsidR="0097093F" w:rsidRDefault="0097093F" w:rsidP="0097093F">
      <w:pPr>
        <w:spacing w:line="259" w:lineRule="auto"/>
      </w:pPr>
      <w:r>
        <w:tab/>
        <w:t>Homework: Read DeNeen Brown, “Six Pack Abs at Age 74”</w:t>
      </w:r>
    </w:p>
    <w:p w14:paraId="2D2D38C6" w14:textId="77777777" w:rsidR="0097093F" w:rsidRDefault="0097093F" w:rsidP="0097093F">
      <w:pPr>
        <w:spacing w:line="259" w:lineRule="auto"/>
      </w:pPr>
    </w:p>
    <w:p w14:paraId="3AE7D4DA" w14:textId="77777777" w:rsidR="0097093F" w:rsidRDefault="0097093F" w:rsidP="0097093F">
      <w:pPr>
        <w:spacing w:line="259" w:lineRule="auto"/>
      </w:pPr>
      <w:r>
        <w:t>04 October 2019</w:t>
      </w:r>
    </w:p>
    <w:p w14:paraId="6ADD8FA0" w14:textId="77777777" w:rsidR="0097093F" w:rsidRDefault="0097093F" w:rsidP="0097093F">
      <w:pPr>
        <w:spacing w:line="259" w:lineRule="auto"/>
      </w:pPr>
      <w:r>
        <w:tab/>
        <w:t>Prompt #4: Write about all the good things you love about your favourite individual. (250 words minimum; due 11:59 pm in Eagle Online)</w:t>
      </w:r>
    </w:p>
    <w:p w14:paraId="50DBE48F" w14:textId="77777777" w:rsidR="0097093F" w:rsidRDefault="0097093F" w:rsidP="0097093F">
      <w:pPr>
        <w:spacing w:line="259" w:lineRule="auto"/>
      </w:pPr>
    </w:p>
    <w:p w14:paraId="1EDC3079" w14:textId="77777777" w:rsidR="0097093F" w:rsidRDefault="0097093F" w:rsidP="0097093F">
      <w:pPr>
        <w:spacing w:line="259" w:lineRule="auto"/>
      </w:pPr>
      <w:r>
        <w:t>Week Seven:</w:t>
      </w:r>
    </w:p>
    <w:p w14:paraId="003C425D" w14:textId="77777777" w:rsidR="0097093F" w:rsidRDefault="0097093F" w:rsidP="0097093F">
      <w:pPr>
        <w:spacing w:line="259" w:lineRule="auto"/>
      </w:pPr>
    </w:p>
    <w:p w14:paraId="22CAAA4D" w14:textId="77777777" w:rsidR="0097093F" w:rsidRDefault="0097093F" w:rsidP="0097093F">
      <w:pPr>
        <w:spacing w:line="259" w:lineRule="auto"/>
      </w:pPr>
      <w:r>
        <w:t>07 October 2019</w:t>
      </w:r>
    </w:p>
    <w:p w14:paraId="53F40E82" w14:textId="77777777" w:rsidR="0097093F" w:rsidRDefault="0097093F" w:rsidP="0097093F">
      <w:pPr>
        <w:spacing w:line="259" w:lineRule="auto"/>
      </w:pPr>
      <w:r>
        <w:tab/>
        <w:t>In class: Go over Prompt #4. Discuss Brown.</w:t>
      </w:r>
    </w:p>
    <w:p w14:paraId="54DD84D7" w14:textId="77777777" w:rsidR="0097093F" w:rsidRDefault="0097093F" w:rsidP="0097093F">
      <w:pPr>
        <w:spacing w:line="259" w:lineRule="auto"/>
      </w:pPr>
      <w:r>
        <w:tab/>
        <w:t>Homework: Read Lad Tobin, “Here Everything is Possible”</w:t>
      </w:r>
    </w:p>
    <w:p w14:paraId="513E105C" w14:textId="77777777" w:rsidR="0097093F" w:rsidRDefault="0097093F" w:rsidP="0097093F">
      <w:pPr>
        <w:spacing w:line="259" w:lineRule="auto"/>
      </w:pPr>
    </w:p>
    <w:p w14:paraId="5506749C" w14:textId="77777777" w:rsidR="0097093F" w:rsidRDefault="0097093F" w:rsidP="0097093F">
      <w:pPr>
        <w:spacing w:line="259" w:lineRule="auto"/>
      </w:pPr>
      <w:r>
        <w:t>09 October 2019</w:t>
      </w:r>
    </w:p>
    <w:p w14:paraId="73B460AE" w14:textId="77777777" w:rsidR="0097093F" w:rsidRDefault="0097093F" w:rsidP="0097093F">
      <w:pPr>
        <w:spacing w:line="259" w:lineRule="auto"/>
      </w:pPr>
      <w:r>
        <w:tab/>
        <w:t>In class: Discuss Tobin.</w:t>
      </w:r>
    </w:p>
    <w:p w14:paraId="69EDF582" w14:textId="77777777" w:rsidR="0097093F" w:rsidRDefault="0097093F" w:rsidP="0097093F">
      <w:pPr>
        <w:spacing w:line="259" w:lineRule="auto"/>
      </w:pPr>
      <w:r>
        <w:tab/>
        <w:t>Homework: Fred Vogelstein, “And Then Steve Said, ‘Let There Be an iPhone”</w:t>
      </w:r>
    </w:p>
    <w:p w14:paraId="68F077A2" w14:textId="77777777" w:rsidR="0097093F" w:rsidRDefault="0097093F" w:rsidP="0097093F">
      <w:pPr>
        <w:spacing w:line="259" w:lineRule="auto"/>
      </w:pPr>
      <w:r>
        <w:t>11 October 2019</w:t>
      </w:r>
    </w:p>
    <w:p w14:paraId="6C2A61E8" w14:textId="77777777" w:rsidR="0097093F" w:rsidRDefault="0097093F" w:rsidP="0097093F">
      <w:pPr>
        <w:spacing w:line="259" w:lineRule="auto"/>
      </w:pPr>
      <w:r>
        <w:tab/>
        <w:t>Prompt #5: Write about all the bad things about your favourite person. (250 words minimum; due 11:59 pm in Eagle Online)</w:t>
      </w:r>
    </w:p>
    <w:p w14:paraId="30FAFC3D" w14:textId="77777777" w:rsidR="0097093F" w:rsidRDefault="0097093F" w:rsidP="0097093F">
      <w:pPr>
        <w:spacing w:line="259" w:lineRule="auto"/>
      </w:pPr>
    </w:p>
    <w:p w14:paraId="27AB8CD9" w14:textId="77777777" w:rsidR="0097093F" w:rsidRDefault="0097093F" w:rsidP="0097093F">
      <w:pPr>
        <w:spacing w:line="259" w:lineRule="auto"/>
      </w:pPr>
      <w:r>
        <w:t>Week Eight:</w:t>
      </w:r>
    </w:p>
    <w:p w14:paraId="7B472EC1" w14:textId="77777777" w:rsidR="0097093F" w:rsidRDefault="0097093F" w:rsidP="0097093F">
      <w:pPr>
        <w:spacing w:line="259" w:lineRule="auto"/>
      </w:pPr>
    </w:p>
    <w:p w14:paraId="74D99EB7" w14:textId="77777777" w:rsidR="0097093F" w:rsidRDefault="0097093F" w:rsidP="0097093F">
      <w:pPr>
        <w:spacing w:line="259" w:lineRule="auto"/>
      </w:pPr>
      <w:r>
        <w:t>14 October 2019</w:t>
      </w:r>
    </w:p>
    <w:p w14:paraId="5BAAD561" w14:textId="77777777" w:rsidR="0097093F" w:rsidRDefault="0097093F" w:rsidP="0097093F">
      <w:pPr>
        <w:spacing w:line="259" w:lineRule="auto"/>
      </w:pPr>
      <w:r>
        <w:tab/>
        <w:t>In class: Go over Prompt #5. Discuss Vogelstein.</w:t>
      </w:r>
    </w:p>
    <w:p w14:paraId="43C8D0AA" w14:textId="77777777" w:rsidR="0097093F" w:rsidRDefault="0097093F" w:rsidP="0097093F">
      <w:pPr>
        <w:spacing w:line="259" w:lineRule="auto"/>
      </w:pPr>
      <w:r>
        <w:tab/>
        <w:t>Homework: Read David H. Freedman, “Lies, Damned Lies, and Medical Science”</w:t>
      </w:r>
    </w:p>
    <w:p w14:paraId="09F9EF37" w14:textId="77777777" w:rsidR="0097093F" w:rsidRDefault="0097093F" w:rsidP="0097093F">
      <w:pPr>
        <w:spacing w:line="259" w:lineRule="auto"/>
      </w:pPr>
    </w:p>
    <w:p w14:paraId="545AC235" w14:textId="77777777" w:rsidR="0097093F" w:rsidRDefault="0097093F" w:rsidP="0097093F">
      <w:pPr>
        <w:spacing w:line="259" w:lineRule="auto"/>
      </w:pPr>
      <w:r>
        <w:t>16 October 2019</w:t>
      </w:r>
    </w:p>
    <w:p w14:paraId="38D9520E" w14:textId="77777777" w:rsidR="0097093F" w:rsidRDefault="0097093F" w:rsidP="0097093F">
      <w:pPr>
        <w:spacing w:line="259" w:lineRule="auto"/>
      </w:pPr>
      <w:r>
        <w:tab/>
        <w:t>In class: Discuss Freedman</w:t>
      </w:r>
    </w:p>
    <w:p w14:paraId="042DC505" w14:textId="77777777" w:rsidR="0097093F" w:rsidRDefault="0097093F" w:rsidP="0097093F">
      <w:pPr>
        <w:spacing w:line="259" w:lineRule="auto"/>
      </w:pPr>
    </w:p>
    <w:p w14:paraId="6AEC13CD" w14:textId="77777777" w:rsidR="0097093F" w:rsidRDefault="0097093F" w:rsidP="0097093F">
      <w:pPr>
        <w:spacing w:line="259" w:lineRule="auto"/>
      </w:pPr>
      <w:r>
        <w:t>18 October 2019</w:t>
      </w:r>
    </w:p>
    <w:p w14:paraId="7DC08825" w14:textId="77777777" w:rsidR="0097093F" w:rsidRDefault="0097093F" w:rsidP="0097093F">
      <w:pPr>
        <w:spacing w:line="259" w:lineRule="auto"/>
      </w:pPr>
      <w:r>
        <w:tab/>
        <w:t>Prompt #6: Write how your favourite individual perceives themselves to be. (250 words; due 11:59 pm in Eagle Online)</w:t>
      </w:r>
    </w:p>
    <w:p w14:paraId="5E33EA34" w14:textId="77777777" w:rsidR="0097093F" w:rsidRDefault="0097093F" w:rsidP="0097093F">
      <w:pPr>
        <w:spacing w:line="259" w:lineRule="auto"/>
      </w:pPr>
    </w:p>
    <w:p w14:paraId="08ACA2FD" w14:textId="77777777" w:rsidR="0097093F" w:rsidRDefault="0097093F" w:rsidP="0097093F">
      <w:pPr>
        <w:spacing w:line="259" w:lineRule="auto"/>
      </w:pPr>
      <w:r>
        <w:t>Week Nine</w:t>
      </w:r>
    </w:p>
    <w:p w14:paraId="61F56C12" w14:textId="77777777" w:rsidR="0097093F" w:rsidRDefault="0097093F" w:rsidP="0097093F">
      <w:pPr>
        <w:spacing w:line="259" w:lineRule="auto"/>
      </w:pPr>
    </w:p>
    <w:p w14:paraId="1F3FD62B" w14:textId="77777777" w:rsidR="0097093F" w:rsidRDefault="0097093F" w:rsidP="0097093F">
      <w:pPr>
        <w:spacing w:line="259" w:lineRule="auto"/>
      </w:pPr>
      <w:r>
        <w:t>21 October 2019</w:t>
      </w:r>
    </w:p>
    <w:p w14:paraId="6F07EB1D" w14:textId="77777777" w:rsidR="0097093F" w:rsidRDefault="0097093F" w:rsidP="0097093F">
      <w:pPr>
        <w:spacing w:line="259" w:lineRule="auto"/>
      </w:pPr>
      <w:r>
        <w:tab/>
        <w:t>In class: Go over Prompt #6. Discuss Biographical Essay assignment. Work on rough draft in class.</w:t>
      </w:r>
    </w:p>
    <w:p w14:paraId="1DD399EB" w14:textId="77777777" w:rsidR="0097093F" w:rsidRDefault="0097093F" w:rsidP="0097093F">
      <w:pPr>
        <w:spacing w:line="259" w:lineRule="auto"/>
      </w:pPr>
      <w:r>
        <w:tab/>
        <w:t>Homework: Finish your rough draft.</w:t>
      </w:r>
    </w:p>
    <w:p w14:paraId="59C492E1" w14:textId="77777777" w:rsidR="0097093F" w:rsidRDefault="0097093F" w:rsidP="0097093F">
      <w:pPr>
        <w:spacing w:line="259" w:lineRule="auto"/>
      </w:pPr>
    </w:p>
    <w:p w14:paraId="654398A7" w14:textId="77777777" w:rsidR="0097093F" w:rsidRDefault="0097093F" w:rsidP="0097093F">
      <w:pPr>
        <w:spacing w:line="259" w:lineRule="auto"/>
      </w:pPr>
      <w:r>
        <w:t>23 October 2019</w:t>
      </w:r>
    </w:p>
    <w:p w14:paraId="6D44337B" w14:textId="77777777" w:rsidR="0097093F" w:rsidRDefault="0097093F" w:rsidP="0097093F">
      <w:pPr>
        <w:spacing w:line="259" w:lineRule="auto"/>
      </w:pPr>
      <w:r>
        <w:tab/>
        <w:t>In class: Peer review rough drafts (Bring 4 copies of your rough draft.)</w:t>
      </w:r>
    </w:p>
    <w:p w14:paraId="6C77D657" w14:textId="77777777" w:rsidR="0097093F" w:rsidRDefault="0097093F" w:rsidP="0097093F">
      <w:pPr>
        <w:spacing w:line="259" w:lineRule="auto"/>
      </w:pPr>
      <w:r>
        <w:tab/>
        <w:t>Homework: Finish your essay. Read Henry Petroski, “Falling Down is Part of Growing Up”</w:t>
      </w:r>
    </w:p>
    <w:p w14:paraId="4C66ADBB" w14:textId="77777777" w:rsidR="0097093F" w:rsidRDefault="0097093F" w:rsidP="0097093F">
      <w:pPr>
        <w:spacing w:line="259" w:lineRule="auto"/>
      </w:pPr>
    </w:p>
    <w:p w14:paraId="1A23CEF4" w14:textId="77777777" w:rsidR="0097093F" w:rsidRPr="00F25F14" w:rsidRDefault="0097093F" w:rsidP="0097093F">
      <w:pPr>
        <w:spacing w:line="259" w:lineRule="auto"/>
        <w:rPr>
          <w:b/>
        </w:rPr>
      </w:pPr>
      <w:r w:rsidRPr="00F25F14">
        <w:rPr>
          <w:b/>
        </w:rPr>
        <w:t>25 October 2019</w:t>
      </w:r>
    </w:p>
    <w:p w14:paraId="6AC72F52" w14:textId="77777777" w:rsidR="0097093F" w:rsidRDefault="0097093F" w:rsidP="0097093F">
      <w:pPr>
        <w:spacing w:line="259" w:lineRule="auto"/>
      </w:pPr>
      <w:r>
        <w:tab/>
        <w:t>BIOGRAPHICAL ESSAY DUE 11:59 PM IN EAGLE ONLINE</w:t>
      </w:r>
    </w:p>
    <w:p w14:paraId="766F3DF8" w14:textId="77777777" w:rsidR="0097093F" w:rsidRDefault="0097093F" w:rsidP="0097093F">
      <w:pPr>
        <w:spacing w:line="259" w:lineRule="auto"/>
      </w:pPr>
    </w:p>
    <w:p w14:paraId="24A94390" w14:textId="77777777" w:rsidR="0097093F" w:rsidRDefault="0097093F" w:rsidP="0097093F">
      <w:pPr>
        <w:spacing w:line="259" w:lineRule="auto"/>
      </w:pPr>
      <w:r>
        <w:t>UNIT THREE: Rhetorical Analysis</w:t>
      </w:r>
    </w:p>
    <w:p w14:paraId="0C91B785" w14:textId="77777777" w:rsidR="0097093F" w:rsidRDefault="0097093F" w:rsidP="0097093F">
      <w:pPr>
        <w:spacing w:line="259" w:lineRule="auto"/>
      </w:pPr>
    </w:p>
    <w:p w14:paraId="4D3A1260" w14:textId="77777777" w:rsidR="0097093F" w:rsidRDefault="0097093F" w:rsidP="0097093F">
      <w:pPr>
        <w:spacing w:line="259" w:lineRule="auto"/>
      </w:pPr>
      <w:r>
        <w:t>Week Ten</w:t>
      </w:r>
    </w:p>
    <w:p w14:paraId="47DFDB65" w14:textId="77777777" w:rsidR="0097093F" w:rsidRDefault="0097093F" w:rsidP="0097093F">
      <w:pPr>
        <w:spacing w:line="259" w:lineRule="auto"/>
      </w:pPr>
    </w:p>
    <w:p w14:paraId="71F08875" w14:textId="77777777" w:rsidR="0097093F" w:rsidRDefault="0097093F" w:rsidP="0097093F">
      <w:pPr>
        <w:spacing w:line="259" w:lineRule="auto"/>
      </w:pPr>
      <w:r>
        <w:t>28 October 2019</w:t>
      </w:r>
    </w:p>
    <w:p w14:paraId="33AFD762" w14:textId="77777777" w:rsidR="0097093F" w:rsidRDefault="0097093F" w:rsidP="0097093F">
      <w:pPr>
        <w:spacing w:line="259" w:lineRule="auto"/>
      </w:pPr>
      <w:r>
        <w:tab/>
        <w:t>In class: Semi-introduction to Rhetorical Analysis. Discuss Petroski.</w:t>
      </w:r>
    </w:p>
    <w:p w14:paraId="7BE68D36" w14:textId="77777777" w:rsidR="0097093F" w:rsidRDefault="0097093F" w:rsidP="0097093F">
      <w:pPr>
        <w:spacing w:line="259" w:lineRule="auto"/>
      </w:pPr>
      <w:r>
        <w:tab/>
        <w:t>Homework: Read Ngugi wa Thiong’o, “Decolonizing the Mind”</w:t>
      </w:r>
    </w:p>
    <w:p w14:paraId="56C43CD0" w14:textId="77777777" w:rsidR="0097093F" w:rsidRDefault="0097093F" w:rsidP="0097093F">
      <w:pPr>
        <w:spacing w:line="259" w:lineRule="auto"/>
      </w:pPr>
    </w:p>
    <w:p w14:paraId="415DDC7E" w14:textId="77777777" w:rsidR="0097093F" w:rsidRDefault="0097093F" w:rsidP="0097093F">
      <w:pPr>
        <w:spacing w:line="259" w:lineRule="auto"/>
      </w:pPr>
      <w:r>
        <w:t>30 October 2019</w:t>
      </w:r>
    </w:p>
    <w:p w14:paraId="48E09AF3" w14:textId="77777777" w:rsidR="0097093F" w:rsidRDefault="0097093F" w:rsidP="0097093F">
      <w:pPr>
        <w:spacing w:line="259" w:lineRule="auto"/>
      </w:pPr>
      <w:r>
        <w:tab/>
        <w:t>In class: Discuss Thiong’o.</w:t>
      </w:r>
    </w:p>
    <w:p w14:paraId="6BA53990" w14:textId="77777777" w:rsidR="0097093F" w:rsidRDefault="0097093F" w:rsidP="0097093F">
      <w:pPr>
        <w:spacing w:line="259" w:lineRule="auto"/>
      </w:pPr>
      <w:r>
        <w:tab/>
        <w:t>Homework: Read George Orwell, “Politics and the English Language”</w:t>
      </w:r>
    </w:p>
    <w:p w14:paraId="3C9E289F" w14:textId="77777777" w:rsidR="0097093F" w:rsidRDefault="0097093F" w:rsidP="0097093F">
      <w:pPr>
        <w:spacing w:line="259" w:lineRule="auto"/>
      </w:pPr>
    </w:p>
    <w:p w14:paraId="1A893767" w14:textId="77777777" w:rsidR="0097093F" w:rsidRDefault="0097093F" w:rsidP="0097093F">
      <w:pPr>
        <w:spacing w:line="259" w:lineRule="auto"/>
      </w:pPr>
      <w:r>
        <w:t>01 November 2019 (LAST DAY TO DROP WITH A ‘W’)</w:t>
      </w:r>
    </w:p>
    <w:p w14:paraId="1D1F2384" w14:textId="77777777" w:rsidR="0097093F" w:rsidRDefault="0097093F" w:rsidP="0097093F">
      <w:pPr>
        <w:spacing w:line="259" w:lineRule="auto"/>
      </w:pPr>
      <w:r>
        <w:tab/>
        <w:t>Prompt #7: Choose two examples of political discourse from current media and discuss the extent to which Orwell’s analysis of the language of politics still applies today. (250 words minimum; due 11:59 pm in Eagle Online).</w:t>
      </w:r>
    </w:p>
    <w:p w14:paraId="4EA2422A" w14:textId="77777777" w:rsidR="0097093F" w:rsidRDefault="0097093F" w:rsidP="0097093F">
      <w:pPr>
        <w:spacing w:line="259" w:lineRule="auto"/>
      </w:pPr>
    </w:p>
    <w:p w14:paraId="41D11C79" w14:textId="77777777" w:rsidR="0097093F" w:rsidRDefault="0097093F" w:rsidP="0097093F">
      <w:pPr>
        <w:spacing w:line="259" w:lineRule="auto"/>
      </w:pPr>
      <w:r>
        <w:t>Week Eleven</w:t>
      </w:r>
    </w:p>
    <w:p w14:paraId="0E3E3849" w14:textId="77777777" w:rsidR="0097093F" w:rsidRDefault="0097093F" w:rsidP="0097093F">
      <w:pPr>
        <w:spacing w:line="259" w:lineRule="auto"/>
      </w:pPr>
    </w:p>
    <w:p w14:paraId="0401F255" w14:textId="77777777" w:rsidR="0097093F" w:rsidRDefault="0097093F" w:rsidP="0097093F">
      <w:pPr>
        <w:spacing w:line="259" w:lineRule="auto"/>
      </w:pPr>
      <w:r>
        <w:t>04 November 2019</w:t>
      </w:r>
    </w:p>
    <w:p w14:paraId="59BA67FE" w14:textId="77777777" w:rsidR="0097093F" w:rsidRDefault="0097093F" w:rsidP="0097093F">
      <w:pPr>
        <w:spacing w:line="259" w:lineRule="auto"/>
      </w:pPr>
      <w:r>
        <w:tab/>
        <w:t>In class: Go over Prompt #7. Discuss Orwell.</w:t>
      </w:r>
    </w:p>
    <w:p w14:paraId="5F344F31" w14:textId="77777777" w:rsidR="0097093F" w:rsidRDefault="0097093F" w:rsidP="0097093F">
      <w:pPr>
        <w:spacing w:line="259" w:lineRule="auto"/>
      </w:pPr>
      <w:r>
        <w:tab/>
        <w:t>Homework: Read Nora Ephron, “The Boston Photographs”</w:t>
      </w:r>
    </w:p>
    <w:p w14:paraId="74CEF56C" w14:textId="77777777" w:rsidR="0097093F" w:rsidRDefault="0097093F" w:rsidP="0097093F">
      <w:pPr>
        <w:spacing w:line="259" w:lineRule="auto"/>
      </w:pPr>
    </w:p>
    <w:p w14:paraId="42AA1C48" w14:textId="77777777" w:rsidR="0097093F" w:rsidRDefault="0097093F" w:rsidP="0097093F">
      <w:pPr>
        <w:spacing w:line="259" w:lineRule="auto"/>
      </w:pPr>
      <w:r>
        <w:t>06 November 2019</w:t>
      </w:r>
    </w:p>
    <w:p w14:paraId="130BCD4D" w14:textId="77777777" w:rsidR="0097093F" w:rsidRDefault="0097093F" w:rsidP="0097093F">
      <w:pPr>
        <w:spacing w:line="259" w:lineRule="auto"/>
      </w:pPr>
      <w:r>
        <w:tab/>
        <w:t>In class: Discuss Ephron.</w:t>
      </w:r>
    </w:p>
    <w:p w14:paraId="46CFBFF7" w14:textId="77777777" w:rsidR="0097093F" w:rsidRDefault="0097093F" w:rsidP="0097093F">
      <w:pPr>
        <w:spacing w:line="259" w:lineRule="auto"/>
      </w:pPr>
      <w:r>
        <w:tab/>
        <w:t>Homework: Pick an essay we have read this semester and annotate it.</w:t>
      </w:r>
    </w:p>
    <w:p w14:paraId="2B043B07" w14:textId="77777777" w:rsidR="0097093F" w:rsidRDefault="0097093F" w:rsidP="0097093F">
      <w:pPr>
        <w:spacing w:line="259" w:lineRule="auto"/>
      </w:pPr>
    </w:p>
    <w:p w14:paraId="5C593C48" w14:textId="77777777" w:rsidR="0097093F" w:rsidRDefault="0097093F" w:rsidP="0097093F">
      <w:pPr>
        <w:spacing w:line="259" w:lineRule="auto"/>
      </w:pPr>
      <w:r>
        <w:t>08 November 2019</w:t>
      </w:r>
    </w:p>
    <w:p w14:paraId="666A6D98" w14:textId="77777777" w:rsidR="0097093F" w:rsidRDefault="0097093F" w:rsidP="0097093F">
      <w:pPr>
        <w:spacing w:line="259" w:lineRule="auto"/>
      </w:pPr>
      <w:r>
        <w:tab/>
        <w:t>Prompt #8: Write about your chosen essay’s 3 rhetorical strategies, explaining its efficacy and effectiveness. Remember to provide examples from the text. (250 words minimum; due 11:59 pm in Eagle Online).</w:t>
      </w:r>
    </w:p>
    <w:p w14:paraId="1BFB5F73" w14:textId="77777777" w:rsidR="0097093F" w:rsidRDefault="0097093F" w:rsidP="0097093F">
      <w:pPr>
        <w:spacing w:line="259" w:lineRule="auto"/>
      </w:pPr>
    </w:p>
    <w:p w14:paraId="15898297" w14:textId="77777777" w:rsidR="0097093F" w:rsidRDefault="0097093F" w:rsidP="0097093F">
      <w:pPr>
        <w:spacing w:line="259" w:lineRule="auto"/>
      </w:pPr>
      <w:r>
        <w:t>Week Twelve</w:t>
      </w:r>
    </w:p>
    <w:p w14:paraId="57639D17" w14:textId="77777777" w:rsidR="0097093F" w:rsidRDefault="0097093F" w:rsidP="0097093F">
      <w:pPr>
        <w:spacing w:line="259" w:lineRule="auto"/>
      </w:pPr>
    </w:p>
    <w:p w14:paraId="238E6B13" w14:textId="77777777" w:rsidR="0097093F" w:rsidRDefault="0097093F" w:rsidP="0097093F">
      <w:pPr>
        <w:spacing w:line="259" w:lineRule="auto"/>
      </w:pPr>
      <w:r>
        <w:t>11 November 2019</w:t>
      </w:r>
    </w:p>
    <w:p w14:paraId="29AE8B13" w14:textId="77777777" w:rsidR="0097093F" w:rsidRDefault="0097093F" w:rsidP="0097093F">
      <w:pPr>
        <w:spacing w:line="259" w:lineRule="auto"/>
      </w:pPr>
      <w:r>
        <w:tab/>
        <w:t>In class: Go over Prompt #8. Discuss the Rhetorical Analysis assignment. Work on rough draft in class.</w:t>
      </w:r>
    </w:p>
    <w:p w14:paraId="281A2335" w14:textId="77777777" w:rsidR="0097093F" w:rsidRDefault="0097093F" w:rsidP="0097093F">
      <w:pPr>
        <w:spacing w:line="259" w:lineRule="auto"/>
      </w:pPr>
      <w:r>
        <w:tab/>
        <w:t>Homework: Finish your rough draft.</w:t>
      </w:r>
    </w:p>
    <w:p w14:paraId="0DC570CA" w14:textId="77777777" w:rsidR="0097093F" w:rsidRDefault="0097093F" w:rsidP="0097093F">
      <w:pPr>
        <w:spacing w:line="259" w:lineRule="auto"/>
      </w:pPr>
    </w:p>
    <w:p w14:paraId="6A84A243" w14:textId="77777777" w:rsidR="0097093F" w:rsidRDefault="0097093F" w:rsidP="0097093F">
      <w:pPr>
        <w:spacing w:line="259" w:lineRule="auto"/>
      </w:pPr>
      <w:r>
        <w:t>13 November 2019</w:t>
      </w:r>
    </w:p>
    <w:p w14:paraId="7D51DCF9" w14:textId="77777777" w:rsidR="0097093F" w:rsidRDefault="0097093F" w:rsidP="0097093F">
      <w:pPr>
        <w:spacing w:line="259" w:lineRule="auto"/>
      </w:pPr>
      <w:r>
        <w:tab/>
        <w:t>In class: Peer review rough draft (bring 4 copies of your draft).</w:t>
      </w:r>
    </w:p>
    <w:p w14:paraId="4897273B" w14:textId="77777777" w:rsidR="0097093F" w:rsidRDefault="0097093F" w:rsidP="0097093F">
      <w:pPr>
        <w:spacing w:line="259" w:lineRule="auto"/>
      </w:pPr>
      <w:r>
        <w:tab/>
        <w:t>Homework: Revise and edit your essay. Read Edwidge Danticat, “Another Country”</w:t>
      </w:r>
    </w:p>
    <w:p w14:paraId="69C8D620" w14:textId="77777777" w:rsidR="0097093F" w:rsidRDefault="0097093F" w:rsidP="0097093F">
      <w:pPr>
        <w:spacing w:line="259" w:lineRule="auto"/>
      </w:pPr>
    </w:p>
    <w:p w14:paraId="58CB85B4" w14:textId="77777777" w:rsidR="0097093F" w:rsidRPr="00945004" w:rsidRDefault="0097093F" w:rsidP="0097093F">
      <w:pPr>
        <w:spacing w:line="259" w:lineRule="auto"/>
        <w:rPr>
          <w:b/>
        </w:rPr>
      </w:pPr>
      <w:r w:rsidRPr="00945004">
        <w:rPr>
          <w:b/>
        </w:rPr>
        <w:t>15 November 2019</w:t>
      </w:r>
    </w:p>
    <w:p w14:paraId="12D542CE" w14:textId="77777777" w:rsidR="0097093F" w:rsidRDefault="0097093F" w:rsidP="0097093F">
      <w:pPr>
        <w:spacing w:line="259" w:lineRule="auto"/>
      </w:pPr>
      <w:r>
        <w:tab/>
        <w:t>RHETORICAL ANALYSIS ESSAY DUE AT 11:59 PM IN EAGLE ONLINE</w:t>
      </w:r>
    </w:p>
    <w:p w14:paraId="1A708858" w14:textId="77777777" w:rsidR="0097093F" w:rsidRDefault="0097093F" w:rsidP="0097093F">
      <w:pPr>
        <w:spacing w:line="259" w:lineRule="auto"/>
      </w:pPr>
    </w:p>
    <w:p w14:paraId="6A2B5196" w14:textId="77777777" w:rsidR="0097093F" w:rsidRDefault="0097093F" w:rsidP="0097093F">
      <w:pPr>
        <w:spacing w:line="259" w:lineRule="auto"/>
      </w:pPr>
    </w:p>
    <w:p w14:paraId="1AE5DB7C" w14:textId="77777777" w:rsidR="0097093F" w:rsidRDefault="0097093F" w:rsidP="0097093F">
      <w:pPr>
        <w:spacing w:line="259" w:lineRule="auto"/>
      </w:pPr>
      <w:r>
        <w:t>UNIT FOUR: Argumentative-Collaborative Essay</w:t>
      </w:r>
    </w:p>
    <w:p w14:paraId="7F21DE6A" w14:textId="77777777" w:rsidR="0097093F" w:rsidRDefault="0097093F" w:rsidP="0097093F">
      <w:pPr>
        <w:spacing w:line="259" w:lineRule="auto"/>
      </w:pPr>
    </w:p>
    <w:p w14:paraId="515E7574" w14:textId="77777777" w:rsidR="0097093F" w:rsidRDefault="0097093F" w:rsidP="0097093F">
      <w:pPr>
        <w:spacing w:line="259" w:lineRule="auto"/>
      </w:pPr>
      <w:r>
        <w:t>Week Thirteen</w:t>
      </w:r>
    </w:p>
    <w:p w14:paraId="2FCCC12D" w14:textId="77777777" w:rsidR="0097093F" w:rsidRDefault="0097093F" w:rsidP="0097093F">
      <w:pPr>
        <w:spacing w:line="259" w:lineRule="auto"/>
      </w:pPr>
    </w:p>
    <w:p w14:paraId="5D1BB39D" w14:textId="77777777" w:rsidR="0097093F" w:rsidRDefault="0097093F" w:rsidP="0097093F">
      <w:pPr>
        <w:spacing w:line="259" w:lineRule="auto"/>
      </w:pPr>
      <w:r>
        <w:t>18 November 2019</w:t>
      </w:r>
    </w:p>
    <w:p w14:paraId="0AC666D4" w14:textId="77777777" w:rsidR="0097093F" w:rsidRDefault="0097093F" w:rsidP="0097093F">
      <w:pPr>
        <w:spacing w:line="259" w:lineRule="auto"/>
      </w:pPr>
      <w:r>
        <w:tab/>
        <w:t>In class: Introduction to Argumentative-Collaborative Essay. Go over logical fallacies. Discuss Danticat.</w:t>
      </w:r>
    </w:p>
    <w:p w14:paraId="78638FDB" w14:textId="77777777" w:rsidR="0097093F" w:rsidRDefault="0097093F" w:rsidP="0097093F">
      <w:pPr>
        <w:spacing w:line="259" w:lineRule="auto"/>
      </w:pPr>
      <w:r>
        <w:tab/>
        <w:t>Homework: Form a group of three individuals. Read David Epstein, “Sports Should Be Child’s Play”</w:t>
      </w:r>
    </w:p>
    <w:p w14:paraId="1E92B148" w14:textId="77777777" w:rsidR="0097093F" w:rsidRDefault="0097093F" w:rsidP="0097093F">
      <w:pPr>
        <w:spacing w:line="259" w:lineRule="auto"/>
      </w:pPr>
    </w:p>
    <w:p w14:paraId="7CA7E035" w14:textId="77777777" w:rsidR="0097093F" w:rsidRDefault="0097093F" w:rsidP="0097093F">
      <w:pPr>
        <w:spacing w:line="259" w:lineRule="auto"/>
      </w:pPr>
      <w:r>
        <w:t>20 November 2019</w:t>
      </w:r>
    </w:p>
    <w:p w14:paraId="4F515547" w14:textId="77777777" w:rsidR="0097093F" w:rsidRDefault="0097093F" w:rsidP="0097093F">
      <w:pPr>
        <w:spacing w:line="259" w:lineRule="auto"/>
      </w:pPr>
      <w:r>
        <w:tab/>
        <w:t>In class: Discuss Epstein.</w:t>
      </w:r>
    </w:p>
    <w:p w14:paraId="7E4160BA" w14:textId="77777777" w:rsidR="0097093F" w:rsidRDefault="0097093F" w:rsidP="0097093F">
      <w:pPr>
        <w:spacing w:line="259" w:lineRule="auto"/>
      </w:pPr>
      <w:r>
        <w:tab/>
        <w:t>Homework: Read Jane McGonial, “Be a Gamer, Save the World”</w:t>
      </w:r>
    </w:p>
    <w:p w14:paraId="2D28BAE7" w14:textId="77777777" w:rsidR="0097093F" w:rsidRDefault="0097093F" w:rsidP="0097093F">
      <w:pPr>
        <w:spacing w:line="259" w:lineRule="auto"/>
      </w:pPr>
    </w:p>
    <w:p w14:paraId="0E970929" w14:textId="77777777" w:rsidR="0097093F" w:rsidRDefault="0097093F" w:rsidP="0097093F">
      <w:pPr>
        <w:spacing w:line="259" w:lineRule="auto"/>
      </w:pPr>
      <w:r>
        <w:t>22 November 2019</w:t>
      </w:r>
    </w:p>
    <w:p w14:paraId="53472A2F" w14:textId="77777777" w:rsidR="0097093F" w:rsidRDefault="0097093F" w:rsidP="0097093F">
      <w:pPr>
        <w:spacing w:line="259" w:lineRule="auto"/>
      </w:pPr>
      <w:r>
        <w:tab/>
        <w:t>Prompt #9: Pick a topic and take a position on it. (250 words minimum; due 11:59 pm in Eagle Online)</w:t>
      </w:r>
    </w:p>
    <w:p w14:paraId="6C2A2111" w14:textId="77777777" w:rsidR="0097093F" w:rsidRDefault="0097093F" w:rsidP="0097093F">
      <w:pPr>
        <w:spacing w:line="259" w:lineRule="auto"/>
      </w:pPr>
    </w:p>
    <w:p w14:paraId="27437AC5" w14:textId="77777777" w:rsidR="0097093F" w:rsidRDefault="0097093F" w:rsidP="0097093F">
      <w:pPr>
        <w:spacing w:line="259" w:lineRule="auto"/>
      </w:pPr>
      <w:r>
        <w:t>Week Fourteen</w:t>
      </w:r>
    </w:p>
    <w:p w14:paraId="62C99920" w14:textId="77777777" w:rsidR="0097093F" w:rsidRDefault="0097093F" w:rsidP="0097093F">
      <w:pPr>
        <w:spacing w:line="259" w:lineRule="auto"/>
      </w:pPr>
    </w:p>
    <w:p w14:paraId="6B045E5A" w14:textId="77777777" w:rsidR="0097093F" w:rsidRDefault="0097093F" w:rsidP="0097093F">
      <w:pPr>
        <w:spacing w:line="259" w:lineRule="auto"/>
      </w:pPr>
      <w:r>
        <w:t>25 November 2019</w:t>
      </w:r>
    </w:p>
    <w:p w14:paraId="21A49AF5" w14:textId="77777777" w:rsidR="0097093F" w:rsidRDefault="0097093F" w:rsidP="0097093F">
      <w:pPr>
        <w:spacing w:line="259" w:lineRule="auto"/>
      </w:pPr>
      <w:r>
        <w:tab/>
        <w:t>NO CLASS (Gobble until you wobble.)</w:t>
      </w:r>
    </w:p>
    <w:p w14:paraId="42D97103" w14:textId="77777777" w:rsidR="0097093F" w:rsidRDefault="0097093F" w:rsidP="0097093F">
      <w:pPr>
        <w:spacing w:line="259" w:lineRule="auto"/>
      </w:pPr>
    </w:p>
    <w:p w14:paraId="2AD148EC" w14:textId="77777777" w:rsidR="0097093F" w:rsidRDefault="0097093F" w:rsidP="0097093F">
      <w:pPr>
        <w:spacing w:line="259" w:lineRule="auto"/>
      </w:pPr>
      <w:r>
        <w:t>27 November 2019</w:t>
      </w:r>
    </w:p>
    <w:p w14:paraId="39E74E7E" w14:textId="77777777" w:rsidR="0097093F" w:rsidRDefault="0097093F" w:rsidP="0097093F">
      <w:pPr>
        <w:spacing w:line="259" w:lineRule="auto"/>
      </w:pPr>
      <w:r>
        <w:tab/>
        <w:t>In class: Go over Prompt #9. Discuss McGonigal.</w:t>
      </w:r>
    </w:p>
    <w:p w14:paraId="79BAF98F" w14:textId="77777777" w:rsidR="0097093F" w:rsidRDefault="0097093F" w:rsidP="0097093F">
      <w:pPr>
        <w:spacing w:line="259" w:lineRule="auto"/>
      </w:pPr>
      <w:r>
        <w:tab/>
        <w:t>Homework: Read Peter Singer, “What Should a Billionaire Give—and What Should You/”</w:t>
      </w:r>
    </w:p>
    <w:p w14:paraId="1504CF39" w14:textId="77777777" w:rsidR="0097093F" w:rsidRDefault="0097093F" w:rsidP="0097093F">
      <w:pPr>
        <w:spacing w:line="259" w:lineRule="auto"/>
      </w:pPr>
    </w:p>
    <w:p w14:paraId="748E8350" w14:textId="77777777" w:rsidR="0097093F" w:rsidRDefault="0097093F" w:rsidP="0097093F">
      <w:pPr>
        <w:spacing w:line="259" w:lineRule="auto"/>
      </w:pPr>
      <w:r>
        <w:t>29 November 2019</w:t>
      </w:r>
    </w:p>
    <w:p w14:paraId="1A508A74" w14:textId="77777777" w:rsidR="0097093F" w:rsidRDefault="0097093F" w:rsidP="0097093F">
      <w:pPr>
        <w:spacing w:line="259" w:lineRule="auto"/>
      </w:pPr>
      <w:r>
        <w:tab/>
        <w:t>Prompt #10: Pick another topic and take a position on it. (250 words minimum; due 11:59 pm in Eagle Online)</w:t>
      </w:r>
    </w:p>
    <w:p w14:paraId="1EDC3752" w14:textId="77777777" w:rsidR="0097093F" w:rsidRDefault="0097093F" w:rsidP="0097093F">
      <w:pPr>
        <w:spacing w:line="259" w:lineRule="auto"/>
      </w:pPr>
    </w:p>
    <w:p w14:paraId="0142FA97" w14:textId="77777777" w:rsidR="0097093F" w:rsidRDefault="0097093F" w:rsidP="0097093F">
      <w:pPr>
        <w:spacing w:line="259" w:lineRule="auto"/>
      </w:pPr>
      <w:r>
        <w:t>Week Fifteen</w:t>
      </w:r>
    </w:p>
    <w:p w14:paraId="0194365F" w14:textId="77777777" w:rsidR="0097093F" w:rsidRDefault="0097093F" w:rsidP="0097093F">
      <w:pPr>
        <w:spacing w:line="259" w:lineRule="auto"/>
      </w:pPr>
    </w:p>
    <w:p w14:paraId="2DF680E1" w14:textId="77777777" w:rsidR="0097093F" w:rsidRDefault="0097093F" w:rsidP="0097093F">
      <w:pPr>
        <w:spacing w:line="259" w:lineRule="auto"/>
      </w:pPr>
      <w:r>
        <w:t>02 December 2019</w:t>
      </w:r>
    </w:p>
    <w:p w14:paraId="64BAF6B6" w14:textId="77777777" w:rsidR="0097093F" w:rsidRDefault="0097093F" w:rsidP="0097093F">
      <w:pPr>
        <w:spacing w:line="259" w:lineRule="auto"/>
      </w:pPr>
      <w:r>
        <w:tab/>
        <w:t>In class: Go over Prompt #10. Discuss Singer. Discuss the Argumentative essay.</w:t>
      </w:r>
      <w:r>
        <w:tab/>
        <w:t>Homework: Work on the rough draft.</w:t>
      </w:r>
    </w:p>
    <w:p w14:paraId="739793CC" w14:textId="77777777" w:rsidR="0097093F" w:rsidRDefault="0097093F" w:rsidP="0097093F">
      <w:pPr>
        <w:spacing w:line="259" w:lineRule="auto"/>
      </w:pPr>
    </w:p>
    <w:p w14:paraId="190DDC04" w14:textId="77777777" w:rsidR="0097093F" w:rsidRDefault="0097093F" w:rsidP="0097093F">
      <w:pPr>
        <w:spacing w:line="259" w:lineRule="auto"/>
      </w:pPr>
      <w:r>
        <w:t>04 December 2019 (Last Day of Class)</w:t>
      </w:r>
    </w:p>
    <w:p w14:paraId="43BE564D" w14:textId="77777777" w:rsidR="0097093F" w:rsidRDefault="0097093F" w:rsidP="0097093F">
      <w:pPr>
        <w:spacing w:line="259" w:lineRule="auto"/>
      </w:pPr>
      <w:r>
        <w:tab/>
        <w:t>In class: Peer review rough draft (bring 3 copies.)</w:t>
      </w:r>
    </w:p>
    <w:p w14:paraId="7801A16F" w14:textId="77777777" w:rsidR="0097093F" w:rsidRDefault="0097093F" w:rsidP="0097093F">
      <w:pPr>
        <w:spacing w:line="259" w:lineRule="auto"/>
      </w:pPr>
      <w:r>
        <w:tab/>
        <w:t>Homework: Revise and edit the essay.</w:t>
      </w:r>
    </w:p>
    <w:p w14:paraId="719B1AE1" w14:textId="77777777" w:rsidR="0097093F" w:rsidRDefault="0097093F" w:rsidP="0097093F">
      <w:pPr>
        <w:spacing w:line="259" w:lineRule="auto"/>
      </w:pPr>
    </w:p>
    <w:p w14:paraId="666317CE" w14:textId="77777777" w:rsidR="0097093F" w:rsidRDefault="0097093F" w:rsidP="0097093F">
      <w:pPr>
        <w:spacing w:line="259" w:lineRule="auto"/>
      </w:pPr>
      <w:r w:rsidRPr="00AC61B4">
        <w:rPr>
          <w:b/>
        </w:rPr>
        <w:t>06 December 2019</w:t>
      </w:r>
      <w:r>
        <w:t>: ARGUMENTATIVE ESSAY IS DUE 11:59 PM IN EAGLE ONLINE</w:t>
      </w:r>
    </w:p>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lastRenderedPageBreak/>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21C5235B" w14:textId="77777777" w:rsidR="007A719A" w:rsidRDefault="007A719A"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77777777" w:rsidR="005714B2" w:rsidRDefault="009430D1" w:rsidP="005714B2">
      <w:pPr>
        <w:rPr>
          <w:sz w:val="22"/>
          <w:szCs w:val="22"/>
        </w:rPr>
      </w:pPr>
      <w:hyperlink r:id="rId27"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007FED2E" w14:textId="0058693B" w:rsidR="00D66A52" w:rsidRDefault="0097093F" w:rsidP="00D66A52">
      <w:pPr>
        <w:rPr>
          <w:bCs/>
          <w:color w:val="000000" w:themeColor="text1"/>
          <w:sz w:val="22"/>
          <w:szCs w:val="22"/>
        </w:rPr>
      </w:pPr>
      <w:r>
        <w:rPr>
          <w:bCs/>
          <w:color w:val="000000" w:themeColor="text1"/>
          <w:sz w:val="22"/>
          <w:szCs w:val="22"/>
        </w:rPr>
        <w:t>If you miss three or more classes, you will either be dropped or given an Fx.</w:t>
      </w:r>
    </w:p>
    <w:p w14:paraId="5AC9B082" w14:textId="6F87E7F6" w:rsidR="0097093F" w:rsidRDefault="0097093F" w:rsidP="00D66A52">
      <w:pPr>
        <w:rPr>
          <w:bCs/>
          <w:color w:val="000000" w:themeColor="text1"/>
          <w:sz w:val="22"/>
          <w:szCs w:val="22"/>
        </w:rPr>
      </w:pPr>
    </w:p>
    <w:p w14:paraId="4BDAAEDE" w14:textId="1B8967A1" w:rsidR="0097093F" w:rsidRPr="009F7E01" w:rsidRDefault="0097093F" w:rsidP="00D66A52">
      <w:pPr>
        <w:rPr>
          <w:color w:val="000000" w:themeColor="text1"/>
          <w:sz w:val="22"/>
          <w:szCs w:val="22"/>
        </w:rPr>
      </w:pPr>
      <w:r>
        <w:rPr>
          <w:bCs/>
          <w:color w:val="000000" w:themeColor="text1"/>
          <w:sz w:val="22"/>
          <w:szCs w:val="22"/>
        </w:rPr>
        <w:t>01 November 2019 is the final day to drop with a W.</w:t>
      </w:r>
    </w:p>
    <w:p w14:paraId="46BABB74" w14:textId="77777777" w:rsidR="00D66A52" w:rsidRDefault="00D66A52" w:rsidP="00D66A52">
      <w:pPr>
        <w:rPr>
          <w:sz w:val="22"/>
          <w:szCs w:val="22"/>
        </w:rPr>
      </w:pPr>
    </w:p>
    <w:p w14:paraId="751CBDA0"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9D00DB" w14:textId="77777777" w:rsidR="007A719A" w:rsidRDefault="007A719A" w:rsidP="00220987">
      <w:pPr>
        <w:shd w:val="clear" w:color="auto" w:fill="FFFFFF" w:themeFill="background1"/>
        <w:rPr>
          <w:b/>
          <w:color w:val="000000" w:themeColor="text1"/>
          <w:sz w:val="22"/>
          <w:szCs w:val="22"/>
        </w:rPr>
      </w:pPr>
    </w:p>
    <w:p w14:paraId="225EE988" w14:textId="59001810" w:rsidR="00D66A52" w:rsidRDefault="0097093F" w:rsidP="00D66A52">
      <w:pPr>
        <w:rPr>
          <w:bCs/>
          <w:color w:val="000000" w:themeColor="text1"/>
          <w:sz w:val="22"/>
          <w:szCs w:val="22"/>
        </w:rPr>
      </w:pPr>
      <w:r>
        <w:rPr>
          <w:bCs/>
          <w:color w:val="000000" w:themeColor="text1"/>
          <w:sz w:val="22"/>
          <w:szCs w:val="22"/>
        </w:rPr>
        <w:t>Students are to be punctual, courteous, open-minded, and prepared to participate.</w:t>
      </w:r>
    </w:p>
    <w:p w14:paraId="73A7F6AD" w14:textId="77777777" w:rsidR="0097093F" w:rsidRDefault="0097093F" w:rsidP="00D66A52">
      <w:pPr>
        <w:rPr>
          <w:sz w:val="22"/>
          <w:szCs w:val="22"/>
        </w:rPr>
      </w:pPr>
    </w:p>
    <w:p w14:paraId="4C2AE510" w14:textId="0104751E" w:rsidR="005714B2" w:rsidRPr="00ED463B" w:rsidRDefault="00D66A52" w:rsidP="007A719A">
      <w:pPr>
        <w:pStyle w:val="Heading2"/>
      </w:pPr>
      <w:r>
        <w:t>Instructor’s Course-Specific Information (</w:t>
      </w:r>
      <w:r w:rsidR="005714B2">
        <w:t>Change TITLE as</w:t>
      </w:r>
      <w:r>
        <w:t xml:space="preserve"> Needed)</w:t>
      </w:r>
    </w:p>
    <w:p w14:paraId="33C822DA" w14:textId="77777777" w:rsidR="007A719A" w:rsidRDefault="007A719A" w:rsidP="005714B2">
      <w:pPr>
        <w:pStyle w:val="BodyText"/>
        <w:rPr>
          <w:color w:val="000000" w:themeColor="text1"/>
          <w:sz w:val="22"/>
          <w:szCs w:val="22"/>
        </w:rPr>
      </w:pPr>
    </w:p>
    <w:p w14:paraId="6C72CAEE" w14:textId="5C0E96B8" w:rsidR="00CA0A23" w:rsidRDefault="00CA0A23" w:rsidP="00D01FA0">
      <w:pPr>
        <w:rPr>
          <w:sz w:val="22"/>
          <w:szCs w:val="22"/>
        </w:rPr>
      </w:pPr>
    </w:p>
    <w:p w14:paraId="36B90B47" w14:textId="589D3C4B" w:rsidR="0097093F" w:rsidRDefault="0097093F" w:rsidP="00D01FA0">
      <w:pPr>
        <w:rPr>
          <w:sz w:val="22"/>
          <w:szCs w:val="22"/>
        </w:rPr>
        <w:sectPr w:rsidR="0097093F" w:rsidSect="003D1A60">
          <w:type w:val="continuous"/>
          <w:pgSz w:w="12240" w:h="15840"/>
          <w:pgMar w:top="1080" w:right="720" w:bottom="720" w:left="1080" w:header="720" w:footer="566" w:gutter="0"/>
          <w:cols w:space="720"/>
          <w:formProt w:val="0"/>
          <w:docGrid w:linePitch="360"/>
        </w:sectPr>
      </w:pPr>
      <w:r>
        <w:rPr>
          <w:sz w:val="22"/>
          <w:szCs w:val="22"/>
        </w:rPr>
        <w:t>No late work will be accepted.</w:t>
      </w: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lastRenderedPageBreak/>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1438E55D"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9430D1" w:rsidP="005E3054">
      <w:pPr>
        <w:rPr>
          <w:sz w:val="22"/>
          <w:szCs w:val="22"/>
        </w:rPr>
      </w:pPr>
      <w:hyperlink r:id="rId31"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091100A8" w14:textId="32D5E98B" w:rsidR="00E72A8A" w:rsidRDefault="00E72A8A" w:rsidP="007A719A">
      <w:pPr>
        <w:pStyle w:val="Heading2"/>
      </w:pPr>
      <w:r>
        <w:t xml:space="preserve">disAbility Services </w:t>
      </w:r>
    </w:p>
    <w:p w14:paraId="2EB927AE" w14:textId="37337984" w:rsidR="00E72A8A" w:rsidRDefault="009430D1" w:rsidP="00E72A8A">
      <w:pPr>
        <w:rPr>
          <w:sz w:val="22"/>
          <w:szCs w:val="22"/>
        </w:rPr>
      </w:pPr>
      <w:hyperlink r:id="rId32" w:history="1">
        <w:r w:rsidR="00E72A8A" w:rsidRPr="005332D2">
          <w:rPr>
            <w:rStyle w:val="Hyperlink"/>
            <w:sz w:val="22"/>
            <w:szCs w:val="22"/>
          </w:rPr>
          <w:t>http://www.hccs.edu/support-services/disability-services/</w:t>
        </w:r>
      </w:hyperlink>
      <w:r w:rsidR="00E72A8A">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9430D1" w:rsidP="005E3054">
      <w:pPr>
        <w:rPr>
          <w:sz w:val="22"/>
        </w:rPr>
      </w:pPr>
      <w:hyperlink r:id="rId33"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9430D1" w:rsidP="000F58F2">
      <w:pPr>
        <w:rPr>
          <w:sz w:val="22"/>
          <w:szCs w:val="22"/>
        </w:rPr>
      </w:pPr>
      <w:hyperlink r:id="rId34"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t xml:space="preserve">Dr. Alan Ainsworth, </w:t>
      </w:r>
      <w:hyperlink r:id="rId35" w:history="1">
        <w:r w:rsidRPr="0013115B">
          <w:rPr>
            <w:rStyle w:val="Hyperlink"/>
            <w:bCs/>
            <w:sz w:val="22"/>
            <w:szCs w:val="22"/>
          </w:rPr>
          <w:t>alan.ainsworth@hccs.edu</w:t>
        </w:r>
      </w:hyperlink>
      <w:r w:rsidRPr="0013115B">
        <w:rPr>
          <w:bCs/>
          <w:sz w:val="22"/>
          <w:szCs w:val="22"/>
        </w:rPr>
        <w:t>, 713.718.7591</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90ED1" w14:textId="77777777" w:rsidR="009430D1" w:rsidRDefault="009430D1" w:rsidP="00EB04C8">
      <w:r>
        <w:separator/>
      </w:r>
    </w:p>
  </w:endnote>
  <w:endnote w:type="continuationSeparator" w:id="0">
    <w:p w14:paraId="1B308C87" w14:textId="77777777" w:rsidR="009430D1" w:rsidRDefault="009430D1"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7A99ECB5" w:rsidR="003240A4" w:rsidRDefault="003240A4">
        <w:pPr>
          <w:pStyle w:val="Footer"/>
          <w:jc w:val="center"/>
        </w:pPr>
        <w:r>
          <w:fldChar w:fldCharType="begin"/>
        </w:r>
        <w:r>
          <w:instrText xml:space="preserve"> PAGE   \* MERGEFORMAT </w:instrText>
        </w:r>
        <w:r>
          <w:fldChar w:fldCharType="separate"/>
        </w:r>
        <w:r w:rsidR="0092690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5ABBB" w14:textId="77777777" w:rsidR="009430D1" w:rsidRDefault="009430D1" w:rsidP="00EB04C8">
      <w:r>
        <w:separator/>
      </w:r>
    </w:p>
  </w:footnote>
  <w:footnote w:type="continuationSeparator" w:id="0">
    <w:p w14:paraId="71AE652B" w14:textId="77777777" w:rsidR="009430D1" w:rsidRDefault="009430D1"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238A6DAD" w:rsidR="003F5B1B" w:rsidRDefault="007B42DD" w:rsidP="003F5B1B">
    <w:pPr>
      <w:pStyle w:val="Header"/>
      <w:jc w:val="right"/>
    </w:pPr>
    <w:r>
      <w:t>Fall</w:t>
    </w:r>
    <w:r w:rsidR="0013115B">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1"/>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4F2"/>
    <w:rsid w:val="00072F1F"/>
    <w:rsid w:val="00073BF2"/>
    <w:rsid w:val="00080789"/>
    <w:rsid w:val="00085858"/>
    <w:rsid w:val="000A0522"/>
    <w:rsid w:val="000A6D60"/>
    <w:rsid w:val="000C2123"/>
    <w:rsid w:val="000C3515"/>
    <w:rsid w:val="000C6D01"/>
    <w:rsid w:val="000C78A3"/>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3115B"/>
    <w:rsid w:val="001409B0"/>
    <w:rsid w:val="001473D5"/>
    <w:rsid w:val="00155021"/>
    <w:rsid w:val="001745C9"/>
    <w:rsid w:val="00175DAD"/>
    <w:rsid w:val="001873EC"/>
    <w:rsid w:val="0019188D"/>
    <w:rsid w:val="00191C74"/>
    <w:rsid w:val="00193424"/>
    <w:rsid w:val="0019798D"/>
    <w:rsid w:val="001A4302"/>
    <w:rsid w:val="001B4A78"/>
    <w:rsid w:val="001B513E"/>
    <w:rsid w:val="001C30A6"/>
    <w:rsid w:val="001D791A"/>
    <w:rsid w:val="001F0B91"/>
    <w:rsid w:val="001F159D"/>
    <w:rsid w:val="001F2F87"/>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35E88"/>
    <w:rsid w:val="00341751"/>
    <w:rsid w:val="00350601"/>
    <w:rsid w:val="003537E2"/>
    <w:rsid w:val="00382B3B"/>
    <w:rsid w:val="00384AE7"/>
    <w:rsid w:val="00385580"/>
    <w:rsid w:val="003A132E"/>
    <w:rsid w:val="003A4962"/>
    <w:rsid w:val="003B76A8"/>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263AB"/>
    <w:rsid w:val="00427416"/>
    <w:rsid w:val="00432BFD"/>
    <w:rsid w:val="0043743A"/>
    <w:rsid w:val="00440A3C"/>
    <w:rsid w:val="004415E4"/>
    <w:rsid w:val="004444C8"/>
    <w:rsid w:val="00444F34"/>
    <w:rsid w:val="00445CAF"/>
    <w:rsid w:val="004574C5"/>
    <w:rsid w:val="00464C41"/>
    <w:rsid w:val="004709E7"/>
    <w:rsid w:val="0048137A"/>
    <w:rsid w:val="004823DB"/>
    <w:rsid w:val="0049021A"/>
    <w:rsid w:val="004A173B"/>
    <w:rsid w:val="004B265F"/>
    <w:rsid w:val="004C1932"/>
    <w:rsid w:val="004D0457"/>
    <w:rsid w:val="004D0D47"/>
    <w:rsid w:val="004D39BC"/>
    <w:rsid w:val="004D619F"/>
    <w:rsid w:val="004D6D9D"/>
    <w:rsid w:val="004E2DCE"/>
    <w:rsid w:val="004F0E21"/>
    <w:rsid w:val="004F369E"/>
    <w:rsid w:val="004F6A52"/>
    <w:rsid w:val="004F7BF6"/>
    <w:rsid w:val="0050110B"/>
    <w:rsid w:val="00503280"/>
    <w:rsid w:val="005032CF"/>
    <w:rsid w:val="00511037"/>
    <w:rsid w:val="0051615D"/>
    <w:rsid w:val="0051642D"/>
    <w:rsid w:val="005245EF"/>
    <w:rsid w:val="00526321"/>
    <w:rsid w:val="00534A14"/>
    <w:rsid w:val="005413C0"/>
    <w:rsid w:val="00541E3F"/>
    <w:rsid w:val="00546812"/>
    <w:rsid w:val="00550639"/>
    <w:rsid w:val="00553307"/>
    <w:rsid w:val="005714B2"/>
    <w:rsid w:val="00571C93"/>
    <w:rsid w:val="0057513B"/>
    <w:rsid w:val="00577D77"/>
    <w:rsid w:val="005A79A1"/>
    <w:rsid w:val="005B3A17"/>
    <w:rsid w:val="005B3DD4"/>
    <w:rsid w:val="005B564B"/>
    <w:rsid w:val="005C601D"/>
    <w:rsid w:val="005D312F"/>
    <w:rsid w:val="005D5F5E"/>
    <w:rsid w:val="005E20B1"/>
    <w:rsid w:val="005E2BD9"/>
    <w:rsid w:val="005E3054"/>
    <w:rsid w:val="005F10AA"/>
    <w:rsid w:val="00601EB1"/>
    <w:rsid w:val="0060531A"/>
    <w:rsid w:val="00616984"/>
    <w:rsid w:val="0062380A"/>
    <w:rsid w:val="00631943"/>
    <w:rsid w:val="0064047D"/>
    <w:rsid w:val="00647DEA"/>
    <w:rsid w:val="00652CC0"/>
    <w:rsid w:val="006562D6"/>
    <w:rsid w:val="006612D8"/>
    <w:rsid w:val="00663AF8"/>
    <w:rsid w:val="006805D7"/>
    <w:rsid w:val="0069775A"/>
    <w:rsid w:val="006A210D"/>
    <w:rsid w:val="006E2A39"/>
    <w:rsid w:val="006F47E4"/>
    <w:rsid w:val="007136C3"/>
    <w:rsid w:val="00716E82"/>
    <w:rsid w:val="00720DCE"/>
    <w:rsid w:val="0072121A"/>
    <w:rsid w:val="00725707"/>
    <w:rsid w:val="00730B89"/>
    <w:rsid w:val="007544A1"/>
    <w:rsid w:val="00757870"/>
    <w:rsid w:val="00764128"/>
    <w:rsid w:val="00771F46"/>
    <w:rsid w:val="007736CD"/>
    <w:rsid w:val="007813B7"/>
    <w:rsid w:val="007820EB"/>
    <w:rsid w:val="007845AF"/>
    <w:rsid w:val="00786165"/>
    <w:rsid w:val="00791607"/>
    <w:rsid w:val="00791E87"/>
    <w:rsid w:val="007A719A"/>
    <w:rsid w:val="007B270A"/>
    <w:rsid w:val="007B42DD"/>
    <w:rsid w:val="007B5446"/>
    <w:rsid w:val="007C426C"/>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DBD"/>
    <w:rsid w:val="008A6E3A"/>
    <w:rsid w:val="008B2D72"/>
    <w:rsid w:val="008C79AC"/>
    <w:rsid w:val="008D2CBF"/>
    <w:rsid w:val="008D3ED0"/>
    <w:rsid w:val="008D6E68"/>
    <w:rsid w:val="008D6EE9"/>
    <w:rsid w:val="008D7E53"/>
    <w:rsid w:val="008E4638"/>
    <w:rsid w:val="008F7D9E"/>
    <w:rsid w:val="00907D0D"/>
    <w:rsid w:val="00921067"/>
    <w:rsid w:val="009218A5"/>
    <w:rsid w:val="009219A2"/>
    <w:rsid w:val="009254F7"/>
    <w:rsid w:val="0092690A"/>
    <w:rsid w:val="00933C9C"/>
    <w:rsid w:val="00937292"/>
    <w:rsid w:val="009430D1"/>
    <w:rsid w:val="00946791"/>
    <w:rsid w:val="0097093F"/>
    <w:rsid w:val="00972A7A"/>
    <w:rsid w:val="0097370C"/>
    <w:rsid w:val="00982503"/>
    <w:rsid w:val="00982F96"/>
    <w:rsid w:val="00986CA3"/>
    <w:rsid w:val="00991ADD"/>
    <w:rsid w:val="0099348E"/>
    <w:rsid w:val="009A04DF"/>
    <w:rsid w:val="009B13BC"/>
    <w:rsid w:val="009B33DF"/>
    <w:rsid w:val="009B4211"/>
    <w:rsid w:val="009C0B1E"/>
    <w:rsid w:val="009C32F2"/>
    <w:rsid w:val="009C38A1"/>
    <w:rsid w:val="009C64A6"/>
    <w:rsid w:val="009C76EA"/>
    <w:rsid w:val="009D023C"/>
    <w:rsid w:val="009D0372"/>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3505"/>
    <w:rsid w:val="00B05D6B"/>
    <w:rsid w:val="00B07CCC"/>
    <w:rsid w:val="00B11368"/>
    <w:rsid w:val="00B113ED"/>
    <w:rsid w:val="00B21DBE"/>
    <w:rsid w:val="00B3083E"/>
    <w:rsid w:val="00B33ECD"/>
    <w:rsid w:val="00B35BA8"/>
    <w:rsid w:val="00B36FE8"/>
    <w:rsid w:val="00B46904"/>
    <w:rsid w:val="00B50530"/>
    <w:rsid w:val="00B5059A"/>
    <w:rsid w:val="00B5174E"/>
    <w:rsid w:val="00B534AC"/>
    <w:rsid w:val="00B560F9"/>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2589"/>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D432E"/>
    <w:rsid w:val="00CE1A06"/>
    <w:rsid w:val="00CE3EB6"/>
    <w:rsid w:val="00CE5A0D"/>
    <w:rsid w:val="00D01FA0"/>
    <w:rsid w:val="00D02875"/>
    <w:rsid w:val="00D03AA7"/>
    <w:rsid w:val="00D040D0"/>
    <w:rsid w:val="00D059CB"/>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2E8C"/>
    <w:rsid w:val="00DC703C"/>
    <w:rsid w:val="00DF3DD8"/>
    <w:rsid w:val="00DF6EE5"/>
    <w:rsid w:val="00DF7BCD"/>
    <w:rsid w:val="00E01BCF"/>
    <w:rsid w:val="00E0423B"/>
    <w:rsid w:val="00E07F56"/>
    <w:rsid w:val="00E105C5"/>
    <w:rsid w:val="00E11CB7"/>
    <w:rsid w:val="00E128F0"/>
    <w:rsid w:val="00E169F2"/>
    <w:rsid w:val="00E210F9"/>
    <w:rsid w:val="00E43B8B"/>
    <w:rsid w:val="00E46A20"/>
    <w:rsid w:val="00E54A87"/>
    <w:rsid w:val="00E65161"/>
    <w:rsid w:val="00E7116F"/>
    <w:rsid w:val="00E72744"/>
    <w:rsid w:val="00E72A8A"/>
    <w:rsid w:val="00E72D5E"/>
    <w:rsid w:val="00E807B0"/>
    <w:rsid w:val="00E851F2"/>
    <w:rsid w:val="00E86392"/>
    <w:rsid w:val="00E866A3"/>
    <w:rsid w:val="00E90B2D"/>
    <w:rsid w:val="00E9112B"/>
    <w:rsid w:val="00EA29FF"/>
    <w:rsid w:val="00EB04C8"/>
    <w:rsid w:val="00ED1E34"/>
    <w:rsid w:val="00ED463B"/>
    <w:rsid w:val="00EF1A28"/>
    <w:rsid w:val="00F10D32"/>
    <w:rsid w:val="00F165AA"/>
    <w:rsid w:val="00F23778"/>
    <w:rsid w:val="00F271CB"/>
    <w:rsid w:val="00F30FAF"/>
    <w:rsid w:val="00F44454"/>
    <w:rsid w:val="00F52291"/>
    <w:rsid w:val="00F53A72"/>
    <w:rsid w:val="00F57A40"/>
    <w:rsid w:val="00F72CDC"/>
    <w:rsid w:val="00F73AD7"/>
    <w:rsid w:val="00F7570B"/>
    <w:rsid w:val="00F846C1"/>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arning.hccs.edu/" TargetMode="External"/><Relationship Id="rId26" Type="http://schemas.openxmlformats.org/officeDocument/2006/relationships/hyperlink" Target="http://www.hccs.edu/resources-for/current-students/student-handbook/" TargetMode="External"/><Relationship Id="rId21" Type="http://schemas.openxmlformats.org/officeDocument/2006/relationships/hyperlink" Target="http://www.hccs.edu/resources-for/current-students/tutoring/" TargetMode="External"/><Relationship Id="rId34"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s://www.hccs.edu/resources-for/current-students/student-handbook/" TargetMode="External"/><Relationship Id="rId33" Type="http://schemas.openxmlformats.org/officeDocument/2006/relationships/hyperlink" Target="http://www.hccs.edu/departments/institutional-equity/title-ix-know-your-rights/" TargetMode="External"/><Relationship Id="rId2" Type="http://schemas.openxmlformats.org/officeDocument/2006/relationships/customXml" Target="../customXml/item2.xml"/><Relationship Id="rId16" Type="http://schemas.openxmlformats.org/officeDocument/2006/relationships/hyperlink" Target="http://www.hccs.edu/distric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ccs.edu/programs/areas-of-study/liberal-arts-humanities--education/english/" TargetMode="External"/><Relationship Id="rId32" Type="http://schemas.openxmlformats.org/officeDocument/2006/relationships/hyperlink" Target="http://www.hccs.edu/support-services/disability-service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ugene.penzien@hccs.edu"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www.hccs.edu/resources-for/current-students/student-handbook/"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departments/institutional-equ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library.hccs.edu/"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student-e-maileagle-id/" TargetMode="External"/><Relationship Id="rId35" Type="http://schemas.openxmlformats.org/officeDocument/2006/relationships/hyperlink" Target="mailto:alan.ainsworth@hccs.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66086B8-1F2A-4F57-89A3-0F72599A6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19</Words>
  <Characters>160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eugene.penzien</cp:lastModifiedBy>
  <cp:revision>2</cp:revision>
  <cp:lastPrinted>2018-06-18T12:43:00Z</cp:lastPrinted>
  <dcterms:created xsi:type="dcterms:W3CDTF">2019-09-10T14:34:00Z</dcterms:created>
  <dcterms:modified xsi:type="dcterms:W3CDTF">2019-09-1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